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C374B" w14:textId="2EC883A9" w:rsidR="00D23E32" w:rsidRPr="00F87E00" w:rsidRDefault="00D00002" w:rsidP="0019609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b/>
          <w:color w:val="008000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5680" behindDoc="0" locked="0" layoutInCell="1" allowOverlap="1" wp14:anchorId="10CA527B" wp14:editId="45B7947E">
            <wp:simplePos x="0" y="0"/>
            <wp:positionH relativeFrom="column">
              <wp:posOffset>-430530</wp:posOffset>
            </wp:positionH>
            <wp:positionV relativeFrom="paragraph">
              <wp:posOffset>-283210</wp:posOffset>
            </wp:positionV>
            <wp:extent cx="1537335" cy="1234440"/>
            <wp:effectExtent l="0" t="0" r="0" b="0"/>
            <wp:wrapNone/>
            <wp:docPr id="9" name="Picture 9" descr="SINA_Logo_l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INA_Logo_ligh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7335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7E00" w:rsidRPr="00F87E00">
        <w:rPr>
          <w:color w:val="000000"/>
        </w:rPr>
        <w:t xml:space="preserve"> </w:t>
      </w:r>
      <w:r w:rsidR="00F87E00" w:rsidRPr="00F87E00">
        <w:rPr>
          <w:b/>
          <w:color w:val="000000"/>
          <w:sz w:val="36"/>
          <w:szCs w:val="36"/>
        </w:rPr>
        <w:t>SINA Student Support Scholarship</w:t>
      </w:r>
      <w:r w:rsidR="00F87E00" w:rsidRPr="00F87E00">
        <w:rPr>
          <w:b/>
          <w:color w:val="008000"/>
          <w:sz w:val="36"/>
          <w:szCs w:val="36"/>
        </w:rPr>
        <w:t xml:space="preserve"> </w:t>
      </w:r>
    </w:p>
    <w:p w14:paraId="20F23079" w14:textId="77777777" w:rsidR="00D23E32" w:rsidRDefault="00196092" w:rsidP="00196092">
      <w:pPr>
        <w:pStyle w:val="Heading3"/>
        <w:rPr>
          <w:sz w:val="32"/>
          <w:szCs w:val="32"/>
        </w:rPr>
      </w:pPr>
      <w:r>
        <w:rPr>
          <w:sz w:val="32"/>
          <w:szCs w:val="32"/>
        </w:rPr>
        <w:t xml:space="preserve">                         </w:t>
      </w:r>
      <w:r w:rsidR="00422B34">
        <w:rPr>
          <w:sz w:val="32"/>
          <w:szCs w:val="32"/>
        </w:rPr>
        <w:t>Information</w:t>
      </w:r>
    </w:p>
    <w:p w14:paraId="063A4344" w14:textId="77777777" w:rsidR="00D23E32" w:rsidRDefault="00D23E32" w:rsidP="00196092"/>
    <w:p w14:paraId="043328C0" w14:textId="77777777" w:rsidR="00D23E32" w:rsidRPr="00976534" w:rsidRDefault="00D23E32" w:rsidP="00D23E32"/>
    <w:p w14:paraId="39AF0533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8"/>
        </w:rPr>
      </w:pPr>
    </w:p>
    <w:p w14:paraId="0A6738E4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b/>
          <w:sz w:val="24"/>
          <w:u w:val="single"/>
        </w:rPr>
      </w:pPr>
    </w:p>
    <w:p w14:paraId="34FE419E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b/>
          <w:sz w:val="24"/>
          <w:u w:val="single"/>
        </w:rPr>
      </w:pPr>
    </w:p>
    <w:p w14:paraId="19282C7B" w14:textId="7CCC932B" w:rsidR="00422B34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sz w:val="24"/>
        </w:rPr>
      </w:pPr>
      <w:r w:rsidRPr="00FC0DBB">
        <w:rPr>
          <w:b/>
          <w:sz w:val="24"/>
          <w:u w:val="single"/>
        </w:rPr>
        <w:t>SINA</w:t>
      </w:r>
      <w:r w:rsidR="00C52A1D">
        <w:rPr>
          <w:b/>
          <w:sz w:val="24"/>
          <w:u w:val="single"/>
        </w:rPr>
        <w:t xml:space="preserve"> Student Support Scholarship</w:t>
      </w:r>
      <w:r>
        <w:rPr>
          <w:b/>
          <w:sz w:val="24"/>
        </w:rPr>
        <w:t xml:space="preserve">: </w:t>
      </w:r>
      <w:r w:rsidR="00422B34">
        <w:rPr>
          <w:sz w:val="24"/>
        </w:rPr>
        <w:t>SINA</w:t>
      </w:r>
      <w:r w:rsidR="0085341A">
        <w:rPr>
          <w:sz w:val="24"/>
        </w:rPr>
        <w:t>’s</w:t>
      </w:r>
      <w:r w:rsidR="00422B34">
        <w:rPr>
          <w:sz w:val="24"/>
        </w:rPr>
        <w:t xml:space="preserve"> REACH Committee in collaboration with Capital Community College</w:t>
      </w:r>
      <w:r w:rsidR="00BA23DD">
        <w:rPr>
          <w:sz w:val="24"/>
        </w:rPr>
        <w:t xml:space="preserve"> (CCC)</w:t>
      </w:r>
      <w:r w:rsidR="00422B34">
        <w:rPr>
          <w:sz w:val="24"/>
        </w:rPr>
        <w:t xml:space="preserve"> is offering a scholarship</w:t>
      </w:r>
      <w:r w:rsidR="0085341A">
        <w:rPr>
          <w:sz w:val="24"/>
        </w:rPr>
        <w:t xml:space="preserve"> opportunity</w:t>
      </w:r>
      <w:r w:rsidR="00422B34">
        <w:rPr>
          <w:sz w:val="24"/>
        </w:rPr>
        <w:t xml:space="preserve"> for students</w:t>
      </w:r>
      <w:r w:rsidR="0085341A">
        <w:rPr>
          <w:sz w:val="24"/>
        </w:rPr>
        <w:t xml:space="preserve"> who reside in</w:t>
      </w:r>
      <w:r w:rsidR="00BA23DD">
        <w:rPr>
          <w:sz w:val="24"/>
        </w:rPr>
        <w:t xml:space="preserve"> </w:t>
      </w:r>
      <w:r w:rsidR="00422B34">
        <w:rPr>
          <w:sz w:val="24"/>
        </w:rPr>
        <w:t>SINA’s</w:t>
      </w:r>
      <w:r w:rsidR="0085341A">
        <w:rPr>
          <w:sz w:val="24"/>
        </w:rPr>
        <w:t xml:space="preserve"> service </w:t>
      </w:r>
      <w:r w:rsidR="00422B34">
        <w:rPr>
          <w:sz w:val="24"/>
        </w:rPr>
        <w:t xml:space="preserve">areas who are continuing with their higher education. </w:t>
      </w:r>
      <w:r w:rsidR="00B22F24">
        <w:rPr>
          <w:sz w:val="24"/>
        </w:rPr>
        <w:t>Up to f</w:t>
      </w:r>
      <w:r w:rsidR="00FE3E72">
        <w:rPr>
          <w:sz w:val="24"/>
        </w:rPr>
        <w:t>our $500</w:t>
      </w:r>
      <w:r w:rsidR="00C52A1D">
        <w:rPr>
          <w:b/>
          <w:sz w:val="24"/>
        </w:rPr>
        <w:t xml:space="preserve"> </w:t>
      </w:r>
      <w:r>
        <w:rPr>
          <w:sz w:val="24"/>
        </w:rPr>
        <w:t xml:space="preserve">scholarships </w:t>
      </w:r>
      <w:r w:rsidR="00C52A1D">
        <w:rPr>
          <w:sz w:val="24"/>
        </w:rPr>
        <w:t xml:space="preserve">in the </w:t>
      </w:r>
      <w:r w:rsidR="00A75077">
        <w:rPr>
          <w:sz w:val="24"/>
        </w:rPr>
        <w:t xml:space="preserve">combined </w:t>
      </w:r>
      <w:r w:rsidR="00C52A1D">
        <w:rPr>
          <w:sz w:val="24"/>
        </w:rPr>
        <w:t>amount of $</w:t>
      </w:r>
      <w:r w:rsidR="00BA23DD">
        <w:rPr>
          <w:sz w:val="24"/>
        </w:rPr>
        <w:t>2</w:t>
      </w:r>
      <w:r w:rsidR="00C52A1D">
        <w:rPr>
          <w:sz w:val="24"/>
        </w:rPr>
        <w:t xml:space="preserve">,000 per </w:t>
      </w:r>
      <w:r w:rsidR="00BA23DD">
        <w:rPr>
          <w:sz w:val="24"/>
        </w:rPr>
        <w:t xml:space="preserve">year </w:t>
      </w:r>
      <w:r>
        <w:rPr>
          <w:sz w:val="24"/>
        </w:rPr>
        <w:t xml:space="preserve">will be awarded annually to </w:t>
      </w:r>
      <w:r w:rsidR="0085341A">
        <w:rPr>
          <w:sz w:val="24"/>
        </w:rPr>
        <w:t xml:space="preserve">qualified CCC </w:t>
      </w:r>
      <w:r w:rsidR="00C52A1D">
        <w:rPr>
          <w:sz w:val="24"/>
        </w:rPr>
        <w:t>students</w:t>
      </w:r>
      <w:r w:rsidR="00BA23DD">
        <w:rPr>
          <w:sz w:val="24"/>
        </w:rPr>
        <w:t>.</w:t>
      </w:r>
      <w:r w:rsidR="0085341A">
        <w:rPr>
          <w:sz w:val="24"/>
        </w:rPr>
        <w:t xml:space="preserve"> </w:t>
      </w:r>
      <w:r w:rsidR="00C52A1D">
        <w:rPr>
          <w:sz w:val="24"/>
        </w:rPr>
        <w:t xml:space="preserve">  </w:t>
      </w:r>
    </w:p>
    <w:p w14:paraId="353F3B9B" w14:textId="77777777" w:rsidR="00422B34" w:rsidRDefault="00422B34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both"/>
        <w:rPr>
          <w:sz w:val="24"/>
        </w:rPr>
      </w:pPr>
    </w:p>
    <w:p w14:paraId="55DE89BE" w14:textId="77777777" w:rsidR="006744B3" w:rsidRDefault="00D23E32" w:rsidP="006744B3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2160" w:hanging="2160"/>
        <w:rPr>
          <w:b/>
          <w:sz w:val="24"/>
        </w:rPr>
      </w:pPr>
      <w:r>
        <w:rPr>
          <w:b/>
          <w:sz w:val="24"/>
        </w:rPr>
        <w:t>Who is Eligible</w:t>
      </w:r>
      <w:r w:rsidR="006744B3">
        <w:rPr>
          <w:b/>
          <w:sz w:val="24"/>
        </w:rPr>
        <w:t>:</w:t>
      </w:r>
      <w:r w:rsidR="006744B3">
        <w:rPr>
          <w:b/>
          <w:sz w:val="24"/>
        </w:rPr>
        <w:tab/>
      </w:r>
    </w:p>
    <w:p w14:paraId="55570F18" w14:textId="77777777" w:rsidR="00D23E32" w:rsidRPr="00CF2A20" w:rsidRDefault="00C36AD6" w:rsidP="00CF2A20">
      <w:pPr>
        <w:numPr>
          <w:ilvl w:val="0"/>
          <w:numId w:val="9"/>
        </w:num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>Any</w:t>
      </w:r>
      <w:r w:rsidR="0085341A">
        <w:rPr>
          <w:sz w:val="24"/>
        </w:rPr>
        <w:t xml:space="preserve"> full or part time credit seeking student</w:t>
      </w:r>
      <w:r w:rsidR="00BA23DD">
        <w:rPr>
          <w:sz w:val="24"/>
        </w:rPr>
        <w:t xml:space="preserve"> </w:t>
      </w:r>
      <w:r>
        <w:rPr>
          <w:sz w:val="24"/>
        </w:rPr>
        <w:t>that</w:t>
      </w:r>
      <w:r w:rsidR="0085341A">
        <w:rPr>
          <w:sz w:val="24"/>
        </w:rPr>
        <w:t xml:space="preserve"> is a</w:t>
      </w:r>
      <w:r>
        <w:rPr>
          <w:sz w:val="24"/>
        </w:rPr>
        <w:t xml:space="preserve"> reside</w:t>
      </w:r>
      <w:r w:rsidR="0085341A">
        <w:rPr>
          <w:sz w:val="24"/>
        </w:rPr>
        <w:t>nt</w:t>
      </w:r>
      <w:r w:rsidR="00BA23DD">
        <w:rPr>
          <w:sz w:val="24"/>
        </w:rPr>
        <w:t xml:space="preserve"> </w:t>
      </w:r>
      <w:r w:rsidR="0085341A">
        <w:rPr>
          <w:sz w:val="24"/>
        </w:rPr>
        <w:t xml:space="preserve">of </w:t>
      </w:r>
      <w:r>
        <w:rPr>
          <w:sz w:val="24"/>
        </w:rPr>
        <w:t>Hartford</w:t>
      </w:r>
      <w:r w:rsidR="0085341A">
        <w:rPr>
          <w:sz w:val="24"/>
        </w:rPr>
        <w:t xml:space="preserve"> neighborhoods within the</w:t>
      </w:r>
      <w:r w:rsidR="00BA23DD">
        <w:rPr>
          <w:sz w:val="24"/>
        </w:rPr>
        <w:t xml:space="preserve"> </w:t>
      </w:r>
      <w:r w:rsidR="006744B3" w:rsidRPr="00CD3B4D">
        <w:rPr>
          <w:b/>
          <w:sz w:val="24"/>
        </w:rPr>
        <w:t>06106 or 06114</w:t>
      </w:r>
      <w:r w:rsidR="0085341A">
        <w:rPr>
          <w:sz w:val="24"/>
        </w:rPr>
        <w:t xml:space="preserve"> zip codes</w:t>
      </w:r>
      <w:r w:rsidR="006744B3">
        <w:rPr>
          <w:sz w:val="24"/>
        </w:rPr>
        <w:t>.</w:t>
      </w:r>
    </w:p>
    <w:p w14:paraId="07EAFA18" w14:textId="6C58EE7B" w:rsidR="006744B3" w:rsidRDefault="0085341A" w:rsidP="00D23E32">
      <w:pPr>
        <w:numPr>
          <w:ilvl w:val="0"/>
          <w:numId w:val="9"/>
        </w:num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>Student must have been enrolled a m</w:t>
      </w:r>
      <w:r w:rsidR="006744B3">
        <w:rPr>
          <w:sz w:val="24"/>
        </w:rPr>
        <w:t>inimum of one semester</w:t>
      </w:r>
      <w:r>
        <w:rPr>
          <w:sz w:val="24"/>
        </w:rPr>
        <w:t xml:space="preserve"> and have </w:t>
      </w:r>
      <w:r w:rsidR="0023086E">
        <w:rPr>
          <w:sz w:val="24"/>
        </w:rPr>
        <w:t xml:space="preserve">a minimum </w:t>
      </w:r>
      <w:r w:rsidR="00AE53AA">
        <w:rPr>
          <w:sz w:val="24"/>
        </w:rPr>
        <w:br/>
      </w:r>
      <w:r w:rsidR="0023086E">
        <w:rPr>
          <w:sz w:val="24"/>
        </w:rPr>
        <w:t>2.</w:t>
      </w:r>
      <w:r w:rsidR="005C2121">
        <w:rPr>
          <w:sz w:val="24"/>
        </w:rPr>
        <w:t>75</w:t>
      </w:r>
      <w:r w:rsidR="0023086E">
        <w:rPr>
          <w:sz w:val="24"/>
        </w:rPr>
        <w:t xml:space="preserve"> GPA</w:t>
      </w:r>
      <w:r w:rsidR="006744B3">
        <w:rPr>
          <w:sz w:val="24"/>
        </w:rPr>
        <w:t xml:space="preserve"> at CCC prior to applying</w:t>
      </w:r>
    </w:p>
    <w:p w14:paraId="5C890D2F" w14:textId="704FC6AA" w:rsidR="00CF2A20" w:rsidRPr="005A66E7" w:rsidRDefault="00CF2A20" w:rsidP="00D23E32">
      <w:pPr>
        <w:numPr>
          <w:ilvl w:val="0"/>
          <w:numId w:val="9"/>
        </w:num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 w:rsidRPr="005A66E7">
        <w:rPr>
          <w:sz w:val="24"/>
        </w:rPr>
        <w:t xml:space="preserve">Applicants may be majoring in any </w:t>
      </w:r>
      <w:r w:rsidR="00B44E2A" w:rsidRPr="005A66E7">
        <w:rPr>
          <w:sz w:val="24"/>
        </w:rPr>
        <w:t>field,</w:t>
      </w:r>
      <w:r w:rsidRPr="005A66E7">
        <w:rPr>
          <w:sz w:val="24"/>
        </w:rPr>
        <w:t xml:space="preserve"> but a preference may be given to majors in the healthcare or education fields.</w:t>
      </w:r>
    </w:p>
    <w:p w14:paraId="10CBB332" w14:textId="77777777" w:rsidR="006744B3" w:rsidRDefault="006744B3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  <w:sz w:val="24"/>
        </w:rPr>
      </w:pPr>
    </w:p>
    <w:p w14:paraId="71A646F3" w14:textId="77777777" w:rsidR="00D23E32" w:rsidRDefault="006744B3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b/>
          <w:sz w:val="24"/>
        </w:rPr>
        <w:t>Application / Requirements:</w:t>
      </w:r>
    </w:p>
    <w:p w14:paraId="12FCC48D" w14:textId="77777777" w:rsidR="00D23E32" w:rsidRDefault="0085341A" w:rsidP="006744B3">
      <w:pPr>
        <w:numPr>
          <w:ilvl w:val="0"/>
          <w:numId w:val="10"/>
        </w:num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>Fully c</w:t>
      </w:r>
      <w:r w:rsidR="00D23E32">
        <w:rPr>
          <w:sz w:val="24"/>
        </w:rPr>
        <w:t xml:space="preserve">omplete the </w:t>
      </w:r>
      <w:r>
        <w:rPr>
          <w:sz w:val="24"/>
        </w:rPr>
        <w:t xml:space="preserve">attached </w:t>
      </w:r>
      <w:r w:rsidR="00D23E32">
        <w:rPr>
          <w:sz w:val="24"/>
        </w:rPr>
        <w:t>application.</w:t>
      </w:r>
    </w:p>
    <w:p w14:paraId="060D1AD6" w14:textId="03EF715F" w:rsidR="00BA23DD" w:rsidRDefault="00C36AD6" w:rsidP="00BA23DD">
      <w:pPr>
        <w:numPr>
          <w:ilvl w:val="0"/>
          <w:numId w:val="10"/>
        </w:num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 w:rsidRPr="00BA23DD">
        <w:rPr>
          <w:sz w:val="24"/>
        </w:rPr>
        <w:t>A per</w:t>
      </w:r>
      <w:r w:rsidR="0075277D">
        <w:rPr>
          <w:sz w:val="24"/>
        </w:rPr>
        <w:t>sonal narrative</w:t>
      </w:r>
      <w:r w:rsidRPr="00BA23DD">
        <w:rPr>
          <w:sz w:val="24"/>
        </w:rPr>
        <w:t xml:space="preserve"> </w:t>
      </w:r>
      <w:r w:rsidR="006603F6">
        <w:rPr>
          <w:sz w:val="24"/>
        </w:rPr>
        <w:t>(minimum of</w:t>
      </w:r>
      <w:r w:rsidR="00AE4460" w:rsidRPr="00BA23DD">
        <w:rPr>
          <w:sz w:val="24"/>
        </w:rPr>
        <w:t xml:space="preserve"> 500</w:t>
      </w:r>
      <w:r w:rsidRPr="00BA23DD">
        <w:rPr>
          <w:sz w:val="24"/>
        </w:rPr>
        <w:t xml:space="preserve"> words</w:t>
      </w:r>
      <w:r w:rsidR="006603F6">
        <w:rPr>
          <w:sz w:val="24"/>
        </w:rPr>
        <w:t>)</w:t>
      </w:r>
      <w:r w:rsidRPr="00BA23DD">
        <w:rPr>
          <w:sz w:val="24"/>
        </w:rPr>
        <w:t xml:space="preserve"> explaining why they are seeking higher education and how the scholarship will assist </w:t>
      </w:r>
      <w:r w:rsidR="006603F6">
        <w:rPr>
          <w:sz w:val="24"/>
        </w:rPr>
        <w:t xml:space="preserve">in the </w:t>
      </w:r>
      <w:r w:rsidR="0085341A" w:rsidRPr="00BA23DD">
        <w:rPr>
          <w:sz w:val="24"/>
        </w:rPr>
        <w:t>completi</w:t>
      </w:r>
      <w:r w:rsidR="006603F6">
        <w:rPr>
          <w:sz w:val="24"/>
        </w:rPr>
        <w:t>on of</w:t>
      </w:r>
      <w:r w:rsidR="0085341A" w:rsidRPr="00BA23DD">
        <w:rPr>
          <w:sz w:val="24"/>
        </w:rPr>
        <w:t xml:space="preserve"> </w:t>
      </w:r>
      <w:r w:rsidRPr="00BA23DD">
        <w:rPr>
          <w:sz w:val="24"/>
        </w:rPr>
        <w:t>a certificate or degree</w:t>
      </w:r>
      <w:r w:rsidR="0085341A" w:rsidRPr="00BA23DD">
        <w:rPr>
          <w:sz w:val="24"/>
        </w:rPr>
        <w:t xml:space="preserve"> program. Applications without the personal statement will not be considered. </w:t>
      </w:r>
    </w:p>
    <w:p w14:paraId="3FCB2D67" w14:textId="3C9ADB82" w:rsidR="004B7DBB" w:rsidRPr="00DA4398" w:rsidRDefault="004B7DBB" w:rsidP="00BA23DD">
      <w:pPr>
        <w:numPr>
          <w:ilvl w:val="0"/>
          <w:numId w:val="10"/>
        </w:num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 w:rsidRPr="00DA4398">
        <w:rPr>
          <w:sz w:val="24"/>
        </w:rPr>
        <w:t xml:space="preserve">A </w:t>
      </w:r>
      <w:r w:rsidR="00FC5767" w:rsidRPr="00DA4398">
        <w:rPr>
          <w:sz w:val="24"/>
        </w:rPr>
        <w:t>re</w:t>
      </w:r>
      <w:r w:rsidR="00FC5767">
        <w:rPr>
          <w:sz w:val="24"/>
        </w:rPr>
        <w:t>commendation</w:t>
      </w:r>
      <w:r w:rsidRPr="00DA4398">
        <w:rPr>
          <w:sz w:val="24"/>
        </w:rPr>
        <w:t xml:space="preserve"> form filled by</w:t>
      </w:r>
      <w:r w:rsidR="00DA4398" w:rsidRPr="00DA4398">
        <w:rPr>
          <w:sz w:val="24"/>
        </w:rPr>
        <w:t xml:space="preserve"> a non-relative</w:t>
      </w:r>
      <w:r w:rsidR="005C2121">
        <w:rPr>
          <w:sz w:val="24"/>
        </w:rPr>
        <w:t>/friend</w:t>
      </w:r>
      <w:r w:rsidR="00DA4398" w:rsidRPr="00DA4398">
        <w:rPr>
          <w:sz w:val="24"/>
        </w:rPr>
        <w:t>.</w:t>
      </w:r>
    </w:p>
    <w:p w14:paraId="7099A1F4" w14:textId="4903FFEF" w:rsidR="006744B3" w:rsidRDefault="006744B3" w:rsidP="00BA23DD">
      <w:pPr>
        <w:numPr>
          <w:ilvl w:val="0"/>
          <w:numId w:val="10"/>
        </w:num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 w:rsidRPr="00BA23DD">
        <w:rPr>
          <w:sz w:val="24"/>
        </w:rPr>
        <w:t xml:space="preserve">Application must be submitted </w:t>
      </w:r>
      <w:r w:rsidR="00422B34" w:rsidRPr="00BA23DD">
        <w:rPr>
          <w:sz w:val="24"/>
        </w:rPr>
        <w:t xml:space="preserve">to </w:t>
      </w:r>
      <w:r w:rsidR="00B44E2A">
        <w:rPr>
          <w:b/>
          <w:sz w:val="24"/>
        </w:rPr>
        <w:t>Linda Torres</w:t>
      </w:r>
      <w:r w:rsidR="004843C3" w:rsidRPr="00BA23DD">
        <w:rPr>
          <w:sz w:val="24"/>
        </w:rPr>
        <w:t xml:space="preserve"> </w:t>
      </w:r>
      <w:r w:rsidR="00422B34" w:rsidRPr="00BA23DD">
        <w:rPr>
          <w:sz w:val="24"/>
        </w:rPr>
        <w:t xml:space="preserve">at </w:t>
      </w:r>
      <w:r w:rsidR="00B44E2A">
        <w:rPr>
          <w:b/>
          <w:sz w:val="24"/>
        </w:rPr>
        <w:t>lvalentin@sinainc.org</w:t>
      </w:r>
      <w:r w:rsidR="00422B34" w:rsidRPr="00BA23DD">
        <w:rPr>
          <w:sz w:val="24"/>
        </w:rPr>
        <w:t xml:space="preserve"> or </w:t>
      </w:r>
      <w:r w:rsidR="00B44E2A">
        <w:rPr>
          <w:sz w:val="24"/>
        </w:rPr>
        <w:t>mail applications to the SINA office at 207 Washington Street, Hartford, CT 06106</w:t>
      </w:r>
    </w:p>
    <w:p w14:paraId="6C67B5FD" w14:textId="4E750506" w:rsidR="00773F65" w:rsidRPr="00773F65" w:rsidRDefault="00773F65" w:rsidP="00773F65">
      <w:pPr>
        <w:numPr>
          <w:ilvl w:val="0"/>
          <w:numId w:val="10"/>
        </w:num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 xml:space="preserve">You may also submit your application online </w:t>
      </w:r>
      <w:hyperlink r:id="rId7" w:history="1">
        <w:r w:rsidRPr="00773F65">
          <w:rPr>
            <w:rStyle w:val="Hyperlink"/>
            <w:sz w:val="24"/>
          </w:rPr>
          <w:t>via google form</w:t>
        </w:r>
      </w:hyperlink>
      <w:r>
        <w:rPr>
          <w:sz w:val="24"/>
        </w:rPr>
        <w:t xml:space="preserve"> for link visit </w:t>
      </w:r>
      <w:hyperlink r:id="rId8" w:anchor="4S" w:history="1">
        <w:r w:rsidRPr="00BC42A1">
          <w:rPr>
            <w:rStyle w:val="Hyperlink"/>
            <w:sz w:val="24"/>
          </w:rPr>
          <w:t>https://sinainc.org/reach/scholarships/#4S</w:t>
        </w:r>
      </w:hyperlink>
      <w:r>
        <w:rPr>
          <w:sz w:val="24"/>
        </w:rPr>
        <w:t xml:space="preserve"> </w:t>
      </w:r>
    </w:p>
    <w:p w14:paraId="50E7102A" w14:textId="48BB6A13" w:rsidR="0023086E" w:rsidRPr="00D46BA0" w:rsidRDefault="00773F65" w:rsidP="006744B3">
      <w:pPr>
        <w:numPr>
          <w:ilvl w:val="0"/>
          <w:numId w:val="10"/>
        </w:num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  <w:sz w:val="24"/>
        </w:rPr>
      </w:pPr>
      <w:r>
        <w:rPr>
          <w:noProof/>
          <w:sz w:val="24"/>
        </w:rPr>
        <w:drawing>
          <wp:anchor distT="0" distB="0" distL="114300" distR="114300" simplePos="0" relativeHeight="251660800" behindDoc="0" locked="0" layoutInCell="1" allowOverlap="1" wp14:anchorId="7FA46BC7" wp14:editId="44147DE6">
            <wp:simplePos x="0" y="0"/>
            <wp:positionH relativeFrom="column">
              <wp:posOffset>429858</wp:posOffset>
            </wp:positionH>
            <wp:positionV relativeFrom="paragraph">
              <wp:posOffset>259080</wp:posOffset>
            </wp:positionV>
            <wp:extent cx="853440" cy="853440"/>
            <wp:effectExtent l="0" t="0" r="3810" b="3810"/>
            <wp:wrapTopAndBottom/>
            <wp:docPr id="5" name="Picture 5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Qr cod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3440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086E">
        <w:rPr>
          <w:sz w:val="24"/>
        </w:rPr>
        <w:t xml:space="preserve">Deadline: </w:t>
      </w:r>
      <w:r w:rsidR="008B4AC1">
        <w:rPr>
          <w:b/>
          <w:color w:val="FF0000"/>
          <w:sz w:val="24"/>
        </w:rPr>
        <w:t xml:space="preserve">Friday, April </w:t>
      </w:r>
      <w:r w:rsidR="008D1909">
        <w:rPr>
          <w:b/>
          <w:color w:val="FF0000"/>
          <w:sz w:val="24"/>
        </w:rPr>
        <w:t>1</w:t>
      </w:r>
      <w:r w:rsidR="009C06AF">
        <w:rPr>
          <w:b/>
          <w:color w:val="FF0000"/>
          <w:sz w:val="24"/>
        </w:rPr>
        <w:t>,</w:t>
      </w:r>
      <w:r w:rsidR="0023086E" w:rsidRPr="005A66E7">
        <w:rPr>
          <w:b/>
          <w:color w:val="FF0000"/>
          <w:sz w:val="24"/>
        </w:rPr>
        <w:t xml:space="preserve"> </w:t>
      </w:r>
      <w:r w:rsidR="00562406" w:rsidRPr="005A66E7">
        <w:rPr>
          <w:b/>
          <w:color w:val="FF0000"/>
          <w:sz w:val="24"/>
        </w:rPr>
        <w:t>20</w:t>
      </w:r>
      <w:r w:rsidR="00D818CE">
        <w:rPr>
          <w:b/>
          <w:color w:val="FF0000"/>
          <w:sz w:val="24"/>
        </w:rPr>
        <w:t>2</w:t>
      </w:r>
      <w:r w:rsidR="008D1909">
        <w:rPr>
          <w:b/>
          <w:color w:val="FF0000"/>
          <w:sz w:val="24"/>
        </w:rPr>
        <w:t>2</w:t>
      </w:r>
    </w:p>
    <w:p w14:paraId="4B640548" w14:textId="08539088" w:rsidR="00D23E32" w:rsidRDefault="00912062" w:rsidP="00422B34">
      <w:pPr>
        <w:pStyle w:val="Heading2"/>
        <w:rPr>
          <w:b/>
        </w:rPr>
      </w:pPr>
      <w:r>
        <w:tab/>
      </w:r>
      <w:r>
        <w:tab/>
      </w:r>
    </w:p>
    <w:p w14:paraId="572B75D2" w14:textId="402196D5" w:rsidR="00D23E32" w:rsidRDefault="00422B34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  <w:sz w:val="24"/>
          <w:u w:val="single"/>
        </w:rPr>
      </w:pPr>
      <w:r>
        <w:rPr>
          <w:b/>
          <w:sz w:val="24"/>
        </w:rPr>
        <w:t>Selection</w:t>
      </w:r>
      <w:r w:rsidR="00D23E32">
        <w:rPr>
          <w:b/>
          <w:sz w:val="24"/>
        </w:rPr>
        <w:t xml:space="preserve"> Process: </w:t>
      </w:r>
    </w:p>
    <w:p w14:paraId="3953CAE3" w14:textId="5B32D2CE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  <w:sz w:val="24"/>
          <w:u w:val="single"/>
        </w:rPr>
      </w:pPr>
    </w:p>
    <w:p w14:paraId="5E9B38E2" w14:textId="1BC95DEE" w:rsidR="00D23E32" w:rsidRPr="001032AB" w:rsidRDefault="00B16800" w:rsidP="00B16800">
      <w:pPr>
        <w:numPr>
          <w:ilvl w:val="0"/>
          <w:numId w:val="2"/>
        </w:numPr>
        <w:tabs>
          <w:tab w:val="clear" w:pos="360"/>
          <w:tab w:val="left" w:pos="-1440"/>
          <w:tab w:val="left" w:pos="-720"/>
          <w:tab w:val="num" w:pos="7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sz w:val="24"/>
        </w:rPr>
      </w:pPr>
      <w:r w:rsidRPr="00991007">
        <w:rPr>
          <w:sz w:val="24"/>
        </w:rPr>
        <w:t xml:space="preserve">SINA’s REACH </w:t>
      </w:r>
      <w:r w:rsidR="00D23E32" w:rsidRPr="00991007">
        <w:rPr>
          <w:sz w:val="24"/>
        </w:rPr>
        <w:t xml:space="preserve">Committee will review </w:t>
      </w:r>
      <w:r w:rsidR="00991007">
        <w:rPr>
          <w:sz w:val="24"/>
        </w:rPr>
        <w:t>and</w:t>
      </w:r>
      <w:r w:rsidR="0085341A">
        <w:rPr>
          <w:sz w:val="24"/>
        </w:rPr>
        <w:t xml:space="preserve"> select recipients.</w:t>
      </w:r>
      <w:r w:rsidR="005C2121">
        <w:rPr>
          <w:sz w:val="24"/>
        </w:rPr>
        <w:t xml:space="preserve"> </w:t>
      </w:r>
      <w:r w:rsidR="005C2121">
        <w:rPr>
          <w:sz w:val="24"/>
        </w:rPr>
        <w:br/>
        <w:t xml:space="preserve">Eligible recipients will be interviewed by the same committee. </w:t>
      </w:r>
    </w:p>
    <w:p w14:paraId="03E22ED1" w14:textId="114B0BC3" w:rsidR="007813DA" w:rsidRPr="001032AB" w:rsidRDefault="007813DA" w:rsidP="00B16800">
      <w:pPr>
        <w:numPr>
          <w:ilvl w:val="0"/>
          <w:numId w:val="2"/>
        </w:numPr>
        <w:tabs>
          <w:tab w:val="clear" w:pos="360"/>
          <w:tab w:val="left" w:pos="-1440"/>
          <w:tab w:val="left" w:pos="-720"/>
          <w:tab w:val="num" w:pos="7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sz w:val="24"/>
        </w:rPr>
      </w:pPr>
      <w:r w:rsidRPr="001032AB">
        <w:rPr>
          <w:sz w:val="24"/>
        </w:rPr>
        <w:t>All applicants will be notified by mail</w:t>
      </w:r>
      <w:r w:rsidR="008B4AC1">
        <w:rPr>
          <w:sz w:val="24"/>
        </w:rPr>
        <w:t xml:space="preserve"> and email</w:t>
      </w:r>
      <w:r w:rsidR="0085341A">
        <w:rPr>
          <w:sz w:val="24"/>
        </w:rPr>
        <w:t xml:space="preserve"> at the address they list</w:t>
      </w:r>
      <w:r w:rsidRPr="001032AB">
        <w:rPr>
          <w:sz w:val="24"/>
        </w:rPr>
        <w:t xml:space="preserve">. </w:t>
      </w:r>
    </w:p>
    <w:p w14:paraId="172AACF1" w14:textId="17253673" w:rsidR="007813DA" w:rsidRDefault="007813DA" w:rsidP="00B16800">
      <w:pPr>
        <w:numPr>
          <w:ilvl w:val="0"/>
          <w:numId w:val="2"/>
        </w:numPr>
        <w:tabs>
          <w:tab w:val="clear" w:pos="360"/>
          <w:tab w:val="left" w:pos="-1440"/>
          <w:tab w:val="left" w:pos="-720"/>
          <w:tab w:val="num" w:pos="7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sz w:val="24"/>
        </w:rPr>
      </w:pPr>
      <w:r w:rsidRPr="001032AB">
        <w:rPr>
          <w:sz w:val="24"/>
        </w:rPr>
        <w:t xml:space="preserve">If you are selected as a </w:t>
      </w:r>
      <w:r w:rsidR="00D00002" w:rsidRPr="001032AB">
        <w:rPr>
          <w:sz w:val="24"/>
        </w:rPr>
        <w:t>recipient,</w:t>
      </w:r>
      <w:r w:rsidR="00BA23DD">
        <w:rPr>
          <w:sz w:val="24"/>
        </w:rPr>
        <w:t xml:space="preserve"> </w:t>
      </w:r>
      <w:r w:rsidR="001032AB" w:rsidRPr="001032AB">
        <w:rPr>
          <w:sz w:val="24"/>
        </w:rPr>
        <w:t>we</w:t>
      </w:r>
      <w:r w:rsidR="006603F6">
        <w:rPr>
          <w:sz w:val="24"/>
        </w:rPr>
        <w:t xml:space="preserve"> would like to use a</w:t>
      </w:r>
      <w:r w:rsidR="00BA23DD">
        <w:rPr>
          <w:sz w:val="24"/>
        </w:rPr>
        <w:t xml:space="preserve"> </w:t>
      </w:r>
      <w:r w:rsidR="001032AB" w:rsidRPr="001032AB">
        <w:rPr>
          <w:sz w:val="24"/>
        </w:rPr>
        <w:t xml:space="preserve">picture of you </w:t>
      </w:r>
      <w:r w:rsidR="006603F6">
        <w:rPr>
          <w:sz w:val="24"/>
        </w:rPr>
        <w:t>for use in</w:t>
      </w:r>
      <w:r w:rsidR="001032AB" w:rsidRPr="001032AB">
        <w:rPr>
          <w:sz w:val="24"/>
        </w:rPr>
        <w:t xml:space="preserve"> print and online publications. If you consent, please fill out and sign the </w:t>
      </w:r>
      <w:r w:rsidR="006603F6">
        <w:rPr>
          <w:sz w:val="24"/>
        </w:rPr>
        <w:t>i</w:t>
      </w:r>
      <w:r w:rsidR="001032AB" w:rsidRPr="001032AB">
        <w:rPr>
          <w:sz w:val="24"/>
        </w:rPr>
        <w:t>mage/</w:t>
      </w:r>
      <w:r w:rsidR="006603F6">
        <w:rPr>
          <w:sz w:val="24"/>
        </w:rPr>
        <w:t>e</w:t>
      </w:r>
      <w:r w:rsidR="001032AB" w:rsidRPr="001032AB">
        <w:rPr>
          <w:sz w:val="24"/>
        </w:rPr>
        <w:t xml:space="preserve">ssay </w:t>
      </w:r>
      <w:r w:rsidR="006603F6">
        <w:rPr>
          <w:sz w:val="24"/>
        </w:rPr>
        <w:t>r</w:t>
      </w:r>
      <w:r w:rsidR="001032AB" w:rsidRPr="001032AB">
        <w:rPr>
          <w:sz w:val="24"/>
        </w:rPr>
        <w:t xml:space="preserve">elease section of the application. </w:t>
      </w:r>
    </w:p>
    <w:p w14:paraId="09A69C18" w14:textId="27A85C34" w:rsidR="005C2121" w:rsidRPr="001032AB" w:rsidRDefault="005C2121" w:rsidP="00B16800">
      <w:pPr>
        <w:numPr>
          <w:ilvl w:val="0"/>
          <w:numId w:val="2"/>
        </w:numPr>
        <w:tabs>
          <w:tab w:val="clear" w:pos="360"/>
          <w:tab w:val="left" w:pos="-1440"/>
          <w:tab w:val="left" w:pos="-720"/>
          <w:tab w:val="num" w:pos="7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720"/>
        <w:rPr>
          <w:sz w:val="24"/>
        </w:rPr>
      </w:pPr>
      <w:r>
        <w:rPr>
          <w:sz w:val="24"/>
        </w:rPr>
        <w:t xml:space="preserve">Selected recipients will be added to a scholarship alumni group and be provided with resources and support. </w:t>
      </w:r>
    </w:p>
    <w:p w14:paraId="447FE6D9" w14:textId="06EC4884" w:rsidR="00D23E32" w:rsidRDefault="00D23E32" w:rsidP="00991007">
      <w:pPr>
        <w:tabs>
          <w:tab w:val="left" w:pos="-1440"/>
          <w:tab w:val="left" w:pos="-7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360"/>
        <w:rPr>
          <w:sz w:val="24"/>
        </w:rPr>
      </w:pPr>
      <w:r>
        <w:rPr>
          <w:sz w:val="24"/>
        </w:rPr>
        <w:t xml:space="preserve">  </w:t>
      </w:r>
    </w:p>
    <w:p w14:paraId="79C7E57A" w14:textId="20F32581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  <w:sz w:val="32"/>
        </w:rPr>
      </w:pPr>
      <w:r>
        <w:rPr>
          <w:b/>
          <w:sz w:val="32"/>
        </w:rPr>
        <w:br w:type="page"/>
      </w:r>
      <w:r>
        <w:rPr>
          <w:b/>
          <w:sz w:val="32"/>
        </w:rPr>
        <w:lastRenderedPageBreak/>
        <w:t>Application Form</w:t>
      </w:r>
    </w:p>
    <w:p w14:paraId="04BB6093" w14:textId="06D6F975" w:rsidR="00D23E32" w:rsidRDefault="00D00002" w:rsidP="002A37F5">
      <w:pPr>
        <w:pStyle w:val="Heading4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CCAF381" wp14:editId="5C7EC84C">
                <wp:simplePos x="0" y="0"/>
                <wp:positionH relativeFrom="column">
                  <wp:posOffset>4016375</wp:posOffset>
                </wp:positionH>
                <wp:positionV relativeFrom="paragraph">
                  <wp:posOffset>-783590</wp:posOffset>
                </wp:positionV>
                <wp:extent cx="2590165" cy="1605915"/>
                <wp:effectExtent l="25400" t="21590" r="22860" b="2032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0165" cy="160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AA4FCB" w14:textId="77777777" w:rsidR="00D3086B" w:rsidRPr="00D3086B" w:rsidRDefault="00D3086B" w:rsidP="00D3086B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D3086B">
                              <w:rPr>
                                <w:b/>
                                <w:sz w:val="24"/>
                                <w:szCs w:val="24"/>
                              </w:rPr>
                              <w:t>OFFICE USE ONLY</w:t>
                            </w:r>
                            <w:r>
                              <w:br/>
                              <w:t>CCC/SINA Scholarship Checklist:</w:t>
                            </w:r>
                            <w:r>
                              <w:br/>
                            </w:r>
                          </w:p>
                          <w:p w14:paraId="76C3F762" w14:textId="77777777" w:rsidR="00D3086B" w:rsidRDefault="00D3086B" w:rsidP="00D3086B">
                            <w:r>
                              <w:t xml:space="preserve">____  </w:t>
                            </w:r>
                            <w:r>
                              <w:tab/>
                              <w:t>Zip Code</w:t>
                            </w:r>
                          </w:p>
                          <w:p w14:paraId="56F6663B" w14:textId="77777777" w:rsidR="00D3086B" w:rsidRPr="00D3086B" w:rsidRDefault="00D3086B" w:rsidP="00D3086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45BCDA8C" w14:textId="77777777" w:rsidR="00D3086B" w:rsidRDefault="00D3086B" w:rsidP="00D3086B">
                            <w:r>
                              <w:t xml:space="preserve">____    </w:t>
                            </w:r>
                            <w:r>
                              <w:tab/>
                              <w:t>Field/Major:___________________</w:t>
                            </w:r>
                          </w:p>
                          <w:p w14:paraId="79190306" w14:textId="77777777" w:rsidR="00D3086B" w:rsidRPr="00D3086B" w:rsidRDefault="00D3086B" w:rsidP="00D3086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4F95F909" w14:textId="77777777" w:rsidR="00D3086B" w:rsidRDefault="00D3086B" w:rsidP="00D3086B">
                            <w:r>
                              <w:t>____</w:t>
                            </w:r>
                            <w:r>
                              <w:tab/>
                              <w:t>GPA: ________________________</w:t>
                            </w:r>
                          </w:p>
                          <w:p w14:paraId="477FB1D9" w14:textId="77777777" w:rsidR="00D3086B" w:rsidRPr="00D3086B" w:rsidRDefault="00D3086B" w:rsidP="00D3086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6BB09" w14:textId="77777777" w:rsidR="00D3086B" w:rsidRDefault="00D3086B">
                            <w:r>
                              <w:t>____</w:t>
                            </w:r>
                            <w:r>
                              <w:tab/>
                              <w:t>1 Semester successfully complet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CCAF381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316.25pt;margin-top:-61.7pt;width:203.95pt;height:126.4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" strokeweight="3pt">
                <v:stroke linestyle="thinThin"/>
                <v:textbox>
                  <w:txbxContent>
                    <w:p w14:paraId="4EAA4FCB" w14:textId="77777777" w:rsidR="00D3086B" w:rsidRPr="00D3086B" w:rsidRDefault="00D3086B" w:rsidP="00D3086B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 w:rsidRPr="00D3086B">
                        <w:rPr>
                          <w:b/>
                          <w:sz w:val="24"/>
                          <w:szCs w:val="24"/>
                        </w:rPr>
                        <w:t>OFFICE USE ONLY</w:t>
                      </w:r>
                      <w:r>
                        <w:br/>
                        <w:t>CCC/SINA Scholarship Checklist:</w:t>
                      </w:r>
                      <w:r>
                        <w:br/>
                      </w:r>
                    </w:p>
                    <w:p w14:paraId="76C3F762" w14:textId="77777777" w:rsidR="00D3086B" w:rsidRDefault="00D3086B" w:rsidP="00D3086B">
                      <w:r>
                        <w:t xml:space="preserve">____  </w:t>
                      </w:r>
                      <w:r>
                        <w:tab/>
                        <w:t>Zip Code</w:t>
                      </w:r>
                    </w:p>
                    <w:p w14:paraId="56F6663B" w14:textId="77777777" w:rsidR="00D3086B" w:rsidRPr="00D3086B" w:rsidRDefault="00D3086B" w:rsidP="00D3086B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45BCDA8C" w14:textId="77777777" w:rsidR="00D3086B" w:rsidRDefault="00D3086B" w:rsidP="00D3086B">
                      <w:r>
                        <w:t xml:space="preserve">____    </w:t>
                      </w:r>
                      <w:r>
                        <w:tab/>
                        <w:t>Field/Major:___________________</w:t>
                      </w:r>
                    </w:p>
                    <w:p w14:paraId="79190306" w14:textId="77777777" w:rsidR="00D3086B" w:rsidRPr="00D3086B" w:rsidRDefault="00D3086B" w:rsidP="00D3086B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4F95F909" w14:textId="77777777" w:rsidR="00D3086B" w:rsidRDefault="00D3086B" w:rsidP="00D3086B">
                      <w:r>
                        <w:t>____</w:t>
                      </w:r>
                      <w:r>
                        <w:tab/>
                        <w:t>GPA: ________________________</w:t>
                      </w:r>
                    </w:p>
                    <w:p w14:paraId="477FB1D9" w14:textId="77777777" w:rsidR="00D3086B" w:rsidRPr="00D3086B" w:rsidRDefault="00D3086B" w:rsidP="00D3086B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08D6BB09" w14:textId="77777777" w:rsidR="00D3086B" w:rsidRDefault="00D3086B">
                      <w:r>
                        <w:t>____</w:t>
                      </w:r>
                      <w:r>
                        <w:tab/>
                        <w:t>1 Semester successfully completed</w:t>
                      </w:r>
                    </w:p>
                  </w:txbxContent>
                </v:textbox>
              </v:shape>
            </w:pict>
          </mc:Fallback>
        </mc:AlternateContent>
      </w:r>
      <w:r w:rsidR="002A37F5">
        <w:t>SINA Student Support Scholarship</w:t>
      </w:r>
    </w:p>
    <w:p w14:paraId="2374A692" w14:textId="77777777" w:rsidR="0078747E" w:rsidRDefault="0078747E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>TYPE OR PRINT (LEGIBLE)</w:t>
      </w:r>
    </w:p>
    <w:p w14:paraId="4D26E73C" w14:textId="77777777" w:rsidR="0078747E" w:rsidRDefault="0078747E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</w:p>
    <w:p w14:paraId="6881CB7A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b/>
          <w:sz w:val="28"/>
        </w:rPr>
        <w:t>Background Information</w:t>
      </w:r>
      <w:r>
        <w:rPr>
          <w:b/>
          <w:sz w:val="28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14:paraId="5667E9A0" w14:textId="77777777" w:rsidR="00D23E32" w:rsidRDefault="002A37F5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14:paraId="6B7A84F3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b/>
          <w:sz w:val="28"/>
        </w:rPr>
        <w:t>Name:</w:t>
      </w:r>
    </w:p>
    <w:p w14:paraId="564B58B6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</w:rPr>
        <w:t>______________________________________________________________________________</w:t>
      </w:r>
    </w:p>
    <w:p w14:paraId="23971077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</w:p>
    <w:p w14:paraId="755F709B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18"/>
        </w:rPr>
      </w:pPr>
      <w:r>
        <w:rPr>
          <w:sz w:val="24"/>
        </w:rPr>
        <w:t>PRIMARY MAILING ADDRESS:</w:t>
      </w:r>
      <w:r w:rsidRPr="00E26F0A">
        <w:rPr>
          <w:sz w:val="18"/>
        </w:rPr>
        <w:t xml:space="preserve"> </w:t>
      </w:r>
      <w:r>
        <w:rPr>
          <w:sz w:val="18"/>
        </w:rPr>
        <w:tab/>
        <w:t>_____________________________________________________________</w:t>
      </w:r>
    </w:p>
    <w:p w14:paraId="696FE02B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 xml:space="preserve">NUMBER    </w:t>
      </w:r>
      <w:r>
        <w:rPr>
          <w:sz w:val="18"/>
        </w:rPr>
        <w:tab/>
      </w:r>
      <w:r>
        <w:rPr>
          <w:sz w:val="18"/>
        </w:rPr>
        <w:tab/>
        <w:t>STREET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APARTMENT</w:t>
      </w:r>
    </w:p>
    <w:p w14:paraId="03F7C730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18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</w:t>
      </w:r>
      <w:r>
        <w:rPr>
          <w:sz w:val="24"/>
          <w:u w:val="single"/>
        </w:rPr>
        <w:t xml:space="preserve">                                                                                               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</w:t>
      </w:r>
    </w:p>
    <w:p w14:paraId="53A12FB0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CITY</w:t>
      </w:r>
      <w:r>
        <w:rPr>
          <w:sz w:val="18"/>
        </w:rPr>
        <w:tab/>
      </w:r>
      <w:r>
        <w:rPr>
          <w:sz w:val="18"/>
        </w:rPr>
        <w:tab/>
        <w:t xml:space="preserve"> </w:t>
      </w:r>
      <w:r>
        <w:rPr>
          <w:sz w:val="18"/>
        </w:rPr>
        <w:tab/>
        <w:t>STATE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ZIP CODE</w:t>
      </w:r>
    </w:p>
    <w:p w14:paraId="69AF5611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</w:p>
    <w:p w14:paraId="0685AFEF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</w:p>
    <w:p w14:paraId="51BB0A90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 w:rsidR="00D46BA0">
        <w:rPr>
          <w:sz w:val="18"/>
        </w:rPr>
        <w:t>EMAIL:</w:t>
      </w:r>
      <w:r>
        <w:rPr>
          <w:sz w:val="18"/>
        </w:rPr>
        <w:t xml:space="preserve"> ____________________</w:t>
      </w:r>
      <w:r w:rsidR="00D46BA0">
        <w:rPr>
          <w:sz w:val="18"/>
        </w:rPr>
        <w:t>_____________________________</w:t>
      </w:r>
      <w:r>
        <w:rPr>
          <w:sz w:val="18"/>
        </w:rPr>
        <w:t xml:space="preserve">_____                                                                                                                                          </w:t>
      </w:r>
    </w:p>
    <w:p w14:paraId="0F910CA2" w14:textId="77777777" w:rsidR="00D46BA0" w:rsidRDefault="00D46BA0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</w:p>
    <w:p w14:paraId="4A9E5FEB" w14:textId="77777777" w:rsidR="00D23E32" w:rsidRDefault="00D46BA0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 xml:space="preserve">TELEPHONE #: _________________________                                                                                                                                          </w:t>
      </w:r>
    </w:p>
    <w:p w14:paraId="38D295A2" w14:textId="77777777" w:rsidR="00D46BA0" w:rsidRDefault="00D46BA0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</w:p>
    <w:p w14:paraId="01C34AD6" w14:textId="77777777" w:rsidR="00D46BA0" w:rsidRDefault="00D46BA0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</w:p>
    <w:p w14:paraId="3C1AA532" w14:textId="77777777" w:rsidR="00FF5ED8" w:rsidRDefault="00FF5ED8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tLeast"/>
        <w:rPr>
          <w:sz w:val="24"/>
        </w:rPr>
      </w:pPr>
      <w:r>
        <w:rPr>
          <w:sz w:val="24"/>
        </w:rPr>
        <w:t>Major:  _____________________</w:t>
      </w:r>
      <w:r>
        <w:rPr>
          <w:sz w:val="24"/>
        </w:rPr>
        <w:tab/>
      </w:r>
      <w:r>
        <w:rPr>
          <w:sz w:val="24"/>
        </w:rPr>
        <w:tab/>
        <w:t>GPA:    _____________________</w:t>
      </w:r>
    </w:p>
    <w:p w14:paraId="65404482" w14:textId="77777777" w:rsidR="00D23E32" w:rsidRDefault="00D23E32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>
        <w:rPr>
          <w:sz w:val="24"/>
          <w:u w:val="single"/>
        </w:rPr>
        <w:t xml:space="preserve">                                                                                                     </w:t>
      </w:r>
    </w:p>
    <w:p w14:paraId="6D911BCC" w14:textId="77777777" w:rsidR="0078747E" w:rsidRPr="00B91C1D" w:rsidRDefault="00B91C1D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 w:rsidRPr="00B91C1D">
        <w:rPr>
          <w:sz w:val="24"/>
        </w:rPr>
        <w:t xml:space="preserve">Expected </w:t>
      </w:r>
      <w:r>
        <w:rPr>
          <w:sz w:val="24"/>
        </w:rPr>
        <w:t xml:space="preserve">to </w:t>
      </w:r>
      <w:r w:rsidRPr="00B91C1D">
        <w:rPr>
          <w:sz w:val="24"/>
        </w:rPr>
        <w:t>Graduat</w:t>
      </w:r>
      <w:r>
        <w:rPr>
          <w:sz w:val="24"/>
        </w:rPr>
        <w:t>e on</w:t>
      </w:r>
      <w:r w:rsidRPr="00B91C1D">
        <w:rPr>
          <w:sz w:val="24"/>
        </w:rPr>
        <w:t>:</w:t>
      </w:r>
      <w:r>
        <w:rPr>
          <w:sz w:val="24"/>
        </w:rPr>
        <w:t xml:space="preserve"> __________________</w:t>
      </w:r>
    </w:p>
    <w:p w14:paraId="72E44283" w14:textId="77777777" w:rsidR="0078747E" w:rsidRDefault="0078747E" w:rsidP="00D23E3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  <w:sz w:val="24"/>
        </w:rPr>
      </w:pPr>
    </w:p>
    <w:p w14:paraId="7E988529" w14:textId="5FA31C2C" w:rsidR="005C2121" w:rsidRPr="005C2121" w:rsidRDefault="00D23E32" w:rsidP="005C2121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Cs/>
          <w:sz w:val="24"/>
        </w:rPr>
      </w:pPr>
      <w:r>
        <w:rPr>
          <w:b/>
          <w:sz w:val="24"/>
        </w:rPr>
        <w:t>Please attach</w:t>
      </w:r>
      <w:r w:rsidR="002A37F5">
        <w:rPr>
          <w:b/>
          <w:sz w:val="24"/>
        </w:rPr>
        <w:t xml:space="preserve"> a </w:t>
      </w:r>
      <w:r w:rsidR="002A37F5">
        <w:rPr>
          <w:sz w:val="24"/>
        </w:rPr>
        <w:t xml:space="preserve">personal </w:t>
      </w:r>
      <w:r w:rsidR="0075277D">
        <w:rPr>
          <w:sz w:val="24"/>
        </w:rPr>
        <w:t>narrative</w:t>
      </w:r>
      <w:r w:rsidR="002A37F5">
        <w:rPr>
          <w:sz w:val="24"/>
        </w:rPr>
        <w:t xml:space="preserve"> (</w:t>
      </w:r>
      <w:r w:rsidR="006603F6">
        <w:rPr>
          <w:sz w:val="24"/>
        </w:rPr>
        <w:t>minimum of 500 words</w:t>
      </w:r>
      <w:r w:rsidR="002A37F5">
        <w:rPr>
          <w:sz w:val="24"/>
        </w:rPr>
        <w:t>), explaining why you are seeking higher education</w:t>
      </w:r>
      <w:r w:rsidR="002A37F5" w:rsidRPr="005C2121">
        <w:rPr>
          <w:bCs/>
          <w:sz w:val="24"/>
        </w:rPr>
        <w:t xml:space="preserve">. </w:t>
      </w:r>
      <w:r w:rsidR="005C2121" w:rsidRPr="005C2121">
        <w:rPr>
          <w:bCs/>
          <w:sz w:val="24"/>
        </w:rPr>
        <w:t>Include some, or all of these points:</w:t>
      </w:r>
    </w:p>
    <w:p w14:paraId="119339A2" w14:textId="46974D42" w:rsidR="00C6160E" w:rsidRPr="00C6160E" w:rsidRDefault="00C6160E" w:rsidP="00C6160E">
      <w:pPr>
        <w:pStyle w:val="ListParagraph"/>
        <w:numPr>
          <w:ilvl w:val="0"/>
          <w:numId w:val="11"/>
        </w:num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Cs/>
          <w:sz w:val="24"/>
        </w:rPr>
      </w:pPr>
      <w:r w:rsidRPr="00C6160E">
        <w:rPr>
          <w:bCs/>
          <w:sz w:val="24"/>
        </w:rPr>
        <w:t xml:space="preserve">What </w:t>
      </w:r>
      <w:r w:rsidR="005C147F">
        <w:rPr>
          <w:bCs/>
          <w:sz w:val="24"/>
        </w:rPr>
        <w:t>is your major and why did you choose it?</w:t>
      </w:r>
    </w:p>
    <w:p w14:paraId="39D8A0E3" w14:textId="58661792" w:rsidR="00D23E32" w:rsidRDefault="00C6160E" w:rsidP="005C2121">
      <w:pPr>
        <w:pStyle w:val="ListParagraph"/>
        <w:numPr>
          <w:ilvl w:val="0"/>
          <w:numId w:val="11"/>
        </w:num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Cs/>
          <w:sz w:val="24"/>
        </w:rPr>
      </w:pPr>
      <w:r w:rsidRPr="00C6160E">
        <w:rPr>
          <w:bCs/>
          <w:sz w:val="24"/>
        </w:rPr>
        <w:t xml:space="preserve">How will higher education help </w:t>
      </w:r>
      <w:r w:rsidR="005C147F">
        <w:rPr>
          <w:bCs/>
          <w:sz w:val="24"/>
        </w:rPr>
        <w:t xml:space="preserve">you to </w:t>
      </w:r>
      <w:r>
        <w:rPr>
          <w:bCs/>
          <w:sz w:val="24"/>
        </w:rPr>
        <w:t>be successful?</w:t>
      </w:r>
    </w:p>
    <w:p w14:paraId="46A103B3" w14:textId="69EF0057" w:rsidR="007813DA" w:rsidRPr="00C6160E" w:rsidRDefault="00C6160E" w:rsidP="00C6160E">
      <w:pPr>
        <w:pStyle w:val="ListParagraph"/>
        <w:numPr>
          <w:ilvl w:val="0"/>
          <w:numId w:val="11"/>
        </w:num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Cs/>
          <w:sz w:val="24"/>
        </w:rPr>
      </w:pPr>
      <w:r>
        <w:rPr>
          <w:bCs/>
          <w:sz w:val="24"/>
        </w:rPr>
        <w:t>How will this scholarship help you achieve your goals?</w:t>
      </w:r>
    </w:p>
    <w:p w14:paraId="2A17BEB3" w14:textId="77777777" w:rsidR="00BA23DD" w:rsidRDefault="00BA23DD" w:rsidP="002A37F5">
      <w:pPr>
        <w:pBdr>
          <w:bottom w:val="single" w:sz="12" w:space="1" w:color="auto"/>
        </w:pBd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  <w:sz w:val="24"/>
        </w:rPr>
      </w:pPr>
    </w:p>
    <w:p w14:paraId="6BFB963E" w14:textId="77777777" w:rsidR="001032AB" w:rsidRDefault="001032AB" w:rsidP="002A37F5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  <w:sz w:val="24"/>
        </w:rPr>
      </w:pPr>
    </w:p>
    <w:p w14:paraId="2DBFB1B9" w14:textId="77777777" w:rsidR="00BA23DD" w:rsidRDefault="00BA23DD" w:rsidP="002A37F5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  <w:sz w:val="24"/>
        </w:rPr>
      </w:pPr>
    </w:p>
    <w:p w14:paraId="2E11E0F2" w14:textId="77777777" w:rsidR="007813DA" w:rsidRPr="00BA23DD" w:rsidRDefault="00BA2A4B" w:rsidP="002A37F5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  <w:sz w:val="28"/>
        </w:rPr>
      </w:pPr>
      <w:r w:rsidRPr="00BA23DD">
        <w:rPr>
          <w:b/>
          <w:sz w:val="28"/>
        </w:rPr>
        <w:t>Image/Essay Release</w:t>
      </w:r>
    </w:p>
    <w:p w14:paraId="7EEF7C7A" w14:textId="77777777" w:rsidR="007813DA" w:rsidRPr="00BA23DD" w:rsidRDefault="007813DA" w:rsidP="002A37F5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b/>
          <w:sz w:val="24"/>
        </w:rPr>
      </w:pPr>
    </w:p>
    <w:p w14:paraId="448748FC" w14:textId="77777777" w:rsidR="007813DA" w:rsidRPr="00BA23DD" w:rsidRDefault="007813DA" w:rsidP="002A37F5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sz w:val="24"/>
        </w:rPr>
      </w:pPr>
      <w:r w:rsidRPr="00BA23DD">
        <w:rPr>
          <w:sz w:val="24"/>
        </w:rPr>
        <w:t>I ___________________________________</w:t>
      </w:r>
      <w:r w:rsidR="00A7708C" w:rsidRPr="00BA23DD">
        <w:rPr>
          <w:sz w:val="24"/>
        </w:rPr>
        <w:t>,</w:t>
      </w:r>
      <w:r w:rsidRPr="00BA23DD">
        <w:rPr>
          <w:sz w:val="24"/>
        </w:rPr>
        <w:t xml:space="preserve"> give permission to SINA to use my story</w:t>
      </w:r>
      <w:r w:rsidR="00BA2A4B" w:rsidRPr="00BA23DD">
        <w:rPr>
          <w:sz w:val="24"/>
        </w:rPr>
        <w:t>/essay</w:t>
      </w:r>
      <w:r w:rsidRPr="00BA23DD">
        <w:rPr>
          <w:sz w:val="24"/>
        </w:rPr>
        <w:t xml:space="preserve"> </w:t>
      </w:r>
    </w:p>
    <w:p w14:paraId="1507BE58" w14:textId="77777777" w:rsidR="007813DA" w:rsidRPr="00BA23DD" w:rsidRDefault="007813DA">
      <w:pPr>
        <w:rPr>
          <w:sz w:val="24"/>
        </w:rPr>
      </w:pPr>
      <w:r w:rsidRPr="00BA23DD">
        <w:t xml:space="preserve">                          (FULL NAME)</w:t>
      </w:r>
      <w:r w:rsidRPr="00BA23DD">
        <w:br/>
      </w:r>
      <w:r w:rsidR="00A7708C" w:rsidRPr="00BA23DD">
        <w:rPr>
          <w:sz w:val="24"/>
        </w:rPr>
        <w:t xml:space="preserve">and </w:t>
      </w:r>
      <w:r w:rsidR="00BA2A4B" w:rsidRPr="00BA23DD">
        <w:rPr>
          <w:sz w:val="24"/>
        </w:rPr>
        <w:t>image</w:t>
      </w:r>
      <w:r w:rsidRPr="00BA23DD">
        <w:rPr>
          <w:sz w:val="24"/>
        </w:rPr>
        <w:t xml:space="preserve"> </w:t>
      </w:r>
      <w:r w:rsidR="00E41F7C" w:rsidRPr="00BA23DD">
        <w:rPr>
          <w:sz w:val="24"/>
        </w:rPr>
        <w:t xml:space="preserve">for </w:t>
      </w:r>
      <w:r w:rsidR="00BA2A4B" w:rsidRPr="00BA23DD">
        <w:rPr>
          <w:sz w:val="24"/>
        </w:rPr>
        <w:t>print publications</w:t>
      </w:r>
      <w:r w:rsidR="001032AB" w:rsidRPr="00BA23DD">
        <w:rPr>
          <w:sz w:val="24"/>
        </w:rPr>
        <w:t xml:space="preserve">, </w:t>
      </w:r>
      <w:r w:rsidR="00BA2A4B" w:rsidRPr="00BA23DD">
        <w:rPr>
          <w:sz w:val="24"/>
        </w:rPr>
        <w:t>the</w:t>
      </w:r>
      <w:r w:rsidR="001032AB" w:rsidRPr="00BA23DD">
        <w:rPr>
          <w:sz w:val="24"/>
        </w:rPr>
        <w:t xml:space="preserve"> SINA website and events.</w:t>
      </w:r>
    </w:p>
    <w:p w14:paraId="651E04CB" w14:textId="77777777" w:rsidR="007813DA" w:rsidRPr="00BA23DD" w:rsidRDefault="007813DA">
      <w:pPr>
        <w:rPr>
          <w:sz w:val="24"/>
        </w:rPr>
      </w:pPr>
    </w:p>
    <w:p w14:paraId="4BAABCE2" w14:textId="77777777" w:rsidR="00BA2A4B" w:rsidRPr="00BA23DD" w:rsidRDefault="00BA2A4B" w:rsidP="00BA2A4B">
      <w:pPr>
        <w:rPr>
          <w:sz w:val="24"/>
        </w:rPr>
      </w:pPr>
      <w:r w:rsidRPr="00BA23DD">
        <w:rPr>
          <w:sz w:val="24"/>
        </w:rPr>
        <w:t xml:space="preserve">I give </w:t>
      </w:r>
      <w:r w:rsidR="00925B07" w:rsidRPr="00BA23DD">
        <w:rPr>
          <w:sz w:val="24"/>
        </w:rPr>
        <w:t>SINA, Inc.</w:t>
      </w:r>
      <w:r w:rsidRPr="00BA23DD">
        <w:rPr>
          <w:sz w:val="24"/>
        </w:rPr>
        <w:t>, all right to images or negatives</w:t>
      </w:r>
      <w:r w:rsidR="004E1A61" w:rsidRPr="00BA23DD">
        <w:rPr>
          <w:sz w:val="24"/>
        </w:rPr>
        <w:t xml:space="preserve"> taken</w:t>
      </w:r>
      <w:r w:rsidRPr="00BA23DD">
        <w:rPr>
          <w:sz w:val="24"/>
        </w:rPr>
        <w:t>, and waive any right to compensation for the publication or other use of these materials.</w:t>
      </w:r>
      <w:r w:rsidR="004E1A61" w:rsidRPr="00BA23DD">
        <w:rPr>
          <w:sz w:val="24"/>
        </w:rPr>
        <w:br/>
      </w:r>
    </w:p>
    <w:p w14:paraId="701CFB79" w14:textId="77777777" w:rsidR="00BA2A4B" w:rsidRPr="00BA23DD" w:rsidRDefault="00BA2A4B" w:rsidP="00BA2A4B">
      <w:pPr>
        <w:rPr>
          <w:sz w:val="24"/>
        </w:rPr>
      </w:pPr>
      <w:r w:rsidRPr="00BA23DD">
        <w:rPr>
          <w:sz w:val="24"/>
        </w:rPr>
        <w:t xml:space="preserve">I consent to any noncommercial use of said photographs, motion pictures or video or any duplication thereof for any purpose </w:t>
      </w:r>
      <w:r w:rsidR="004E1A61" w:rsidRPr="00BA23DD">
        <w:rPr>
          <w:sz w:val="24"/>
        </w:rPr>
        <w:t>SINA</w:t>
      </w:r>
      <w:r w:rsidRPr="00BA23DD">
        <w:rPr>
          <w:sz w:val="24"/>
        </w:rPr>
        <w:t xml:space="preserve"> may deem appropriate.</w:t>
      </w:r>
    </w:p>
    <w:p w14:paraId="22E834D7" w14:textId="77777777" w:rsidR="004E1A61" w:rsidRPr="00BA23DD" w:rsidRDefault="004E1A61" w:rsidP="00BA2A4B">
      <w:pPr>
        <w:rPr>
          <w:sz w:val="24"/>
        </w:rPr>
      </w:pPr>
    </w:p>
    <w:p w14:paraId="413FD487" w14:textId="77777777" w:rsidR="004E1A61" w:rsidRPr="00BA23DD" w:rsidRDefault="004E1A61" w:rsidP="00BA2A4B">
      <w:pPr>
        <w:rPr>
          <w:sz w:val="24"/>
        </w:rPr>
      </w:pPr>
    </w:p>
    <w:p w14:paraId="48C91044" w14:textId="77777777" w:rsidR="004E1A61" w:rsidRPr="00BA23DD" w:rsidRDefault="004E1A61" w:rsidP="00BA2A4B">
      <w:pPr>
        <w:rPr>
          <w:sz w:val="24"/>
        </w:rPr>
      </w:pPr>
    </w:p>
    <w:p w14:paraId="6481D6A5" w14:textId="77777777" w:rsidR="007813DA" w:rsidRPr="00BA23DD" w:rsidRDefault="007813DA">
      <w:pPr>
        <w:rPr>
          <w:sz w:val="24"/>
        </w:rPr>
      </w:pPr>
      <w:r w:rsidRPr="00BA23DD">
        <w:rPr>
          <w:sz w:val="24"/>
        </w:rPr>
        <w:t>_____________________________________</w:t>
      </w:r>
      <w:r w:rsidRPr="00BA23DD">
        <w:rPr>
          <w:sz w:val="24"/>
        </w:rPr>
        <w:tab/>
      </w:r>
      <w:r w:rsidRPr="00BA23DD">
        <w:rPr>
          <w:sz w:val="24"/>
        </w:rPr>
        <w:tab/>
      </w:r>
      <w:r w:rsidRPr="00BA23DD">
        <w:rPr>
          <w:sz w:val="24"/>
        </w:rPr>
        <w:tab/>
        <w:t>____________________</w:t>
      </w:r>
    </w:p>
    <w:p w14:paraId="64145EE4" w14:textId="77777777" w:rsidR="00FF5ED8" w:rsidRDefault="007813DA">
      <w:r w:rsidRPr="00BA23DD">
        <w:rPr>
          <w:sz w:val="24"/>
        </w:rPr>
        <w:t>SIGNATURE</w:t>
      </w:r>
      <w:r w:rsidRPr="00BA23DD">
        <w:rPr>
          <w:sz w:val="24"/>
        </w:rPr>
        <w:tab/>
      </w:r>
      <w:r w:rsidRPr="00BA23DD">
        <w:rPr>
          <w:sz w:val="24"/>
        </w:rPr>
        <w:tab/>
      </w:r>
      <w:r w:rsidRPr="00BA23DD">
        <w:rPr>
          <w:sz w:val="24"/>
        </w:rPr>
        <w:tab/>
      </w:r>
      <w:r w:rsidRPr="00BA23DD">
        <w:rPr>
          <w:sz w:val="24"/>
        </w:rPr>
        <w:tab/>
      </w:r>
      <w:r w:rsidRPr="00BA23DD">
        <w:rPr>
          <w:sz w:val="24"/>
        </w:rPr>
        <w:tab/>
      </w:r>
      <w:r w:rsidRPr="00BA23DD">
        <w:rPr>
          <w:sz w:val="24"/>
        </w:rPr>
        <w:tab/>
      </w:r>
      <w:r w:rsidRPr="00BA23DD">
        <w:rPr>
          <w:sz w:val="24"/>
        </w:rPr>
        <w:tab/>
      </w:r>
      <w:r w:rsidRPr="00BA23DD">
        <w:rPr>
          <w:sz w:val="24"/>
        </w:rPr>
        <w:tab/>
        <w:t>DATE</w:t>
      </w:r>
    </w:p>
    <w:p w14:paraId="7C8940B1" w14:textId="77777777" w:rsidR="004B7DBB" w:rsidRDefault="004B7DBB">
      <w:pPr>
        <w:sectPr w:rsidR="004B7DBB" w:rsidSect="00F342EC">
          <w:pgSz w:w="12240" w:h="15840"/>
          <w:pgMar w:top="1080" w:right="1440" w:bottom="900" w:left="1440" w:header="720" w:footer="720" w:gutter="0"/>
          <w:cols w:space="720"/>
          <w:noEndnote/>
        </w:sectPr>
      </w:pPr>
    </w:p>
    <w:p w14:paraId="3883CDC6" w14:textId="77777777" w:rsidR="004B7DBB" w:rsidRDefault="004B7DBB" w:rsidP="004B7DBB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jc w:val="center"/>
        <w:rPr>
          <w:sz w:val="28"/>
        </w:rPr>
      </w:pPr>
      <w:r>
        <w:rPr>
          <w:b/>
          <w:sz w:val="32"/>
        </w:rPr>
        <w:lastRenderedPageBreak/>
        <w:t>RECOMMENDATION FORM</w:t>
      </w:r>
    </w:p>
    <w:p w14:paraId="3379E7FE" w14:textId="77777777" w:rsidR="004B7DBB" w:rsidRDefault="004B7DBB" w:rsidP="004B7DBB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jc w:val="center"/>
        <w:rPr>
          <w:sz w:val="28"/>
        </w:rPr>
      </w:pPr>
      <w:r>
        <w:rPr>
          <w:sz w:val="28"/>
        </w:rPr>
        <w:t>For The SINA Student Support Scholarship Program</w:t>
      </w:r>
    </w:p>
    <w:p w14:paraId="66C5C48D" w14:textId="77777777" w:rsidR="004B7DBB" w:rsidRDefault="004B7DBB" w:rsidP="004B7DBB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jc w:val="center"/>
        <w:rPr>
          <w:sz w:val="28"/>
        </w:rPr>
      </w:pPr>
    </w:p>
    <w:p w14:paraId="4C1247CA" w14:textId="77777777" w:rsidR="004B7DBB" w:rsidRDefault="004B7DBB" w:rsidP="004B7DBB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8"/>
        </w:rPr>
      </w:pPr>
      <w:r>
        <w:rPr>
          <w:sz w:val="24"/>
        </w:rPr>
        <w:t>NAME OF APPLICANT</w:t>
      </w:r>
      <w:r>
        <w:rPr>
          <w:sz w:val="28"/>
        </w:rPr>
        <w:t>:____________________________________________________</w:t>
      </w:r>
    </w:p>
    <w:p w14:paraId="7458DFCE" w14:textId="77777777" w:rsidR="004B7DBB" w:rsidRDefault="004B7DBB" w:rsidP="004B7DBB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t>LAST NAME</w:t>
      </w:r>
      <w:r>
        <w:tab/>
      </w:r>
      <w:r>
        <w:tab/>
      </w:r>
      <w:r>
        <w:tab/>
        <w:t>FIRST NAME</w:t>
      </w:r>
      <w:r>
        <w:tab/>
      </w:r>
      <w:r>
        <w:tab/>
      </w:r>
      <w:r>
        <w:tab/>
        <w:t>MIDDLE INIT.</w:t>
      </w:r>
    </w:p>
    <w:p w14:paraId="108ED05C" w14:textId="77777777" w:rsidR="004B7DBB" w:rsidRDefault="004B7DBB" w:rsidP="004B7DBB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</w:pPr>
    </w:p>
    <w:p w14:paraId="51DC09E6" w14:textId="77777777" w:rsidR="004B7DBB" w:rsidRDefault="004B7DBB" w:rsidP="004B7DBB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b/>
          <w:sz w:val="24"/>
        </w:rPr>
      </w:pPr>
      <w:r>
        <w:rPr>
          <w:b/>
          <w:sz w:val="24"/>
        </w:rPr>
        <w:t>To the person completing this recommendation:</w:t>
      </w:r>
    </w:p>
    <w:p w14:paraId="0174AA67" w14:textId="77777777" w:rsidR="004B7DBB" w:rsidRPr="000D0750" w:rsidRDefault="004B7DBB" w:rsidP="004B7DBB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b/>
          <w:sz w:val="24"/>
        </w:rPr>
      </w:pPr>
    </w:p>
    <w:p w14:paraId="73B9EFD5" w14:textId="77777777" w:rsidR="0081760A" w:rsidRDefault="0081760A" w:rsidP="00DA4398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  <w:r w:rsidRPr="000D0750">
        <w:rPr>
          <w:sz w:val="24"/>
        </w:rPr>
        <w:t xml:space="preserve">Please comment about the applicant’s character and/or career aspirations. Your candid opinion about the applicant will be very important to us. </w:t>
      </w:r>
    </w:p>
    <w:p w14:paraId="3F32A3FC" w14:textId="77777777" w:rsidR="0081760A" w:rsidRDefault="0081760A" w:rsidP="00DA4398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</w:p>
    <w:p w14:paraId="14C9C541" w14:textId="77777777" w:rsidR="004B7DBB" w:rsidRDefault="0081760A" w:rsidP="0081760A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  <w:r>
        <w:rPr>
          <w:sz w:val="24"/>
        </w:rPr>
        <w:t xml:space="preserve">Helpful information can include: </w:t>
      </w:r>
      <w:r w:rsidR="000D0750" w:rsidRPr="000D0750">
        <w:rPr>
          <w:sz w:val="24"/>
        </w:rPr>
        <w:t>How do you see the scholarship helping the applicant?</w:t>
      </w:r>
      <w:r w:rsidR="000D0750">
        <w:rPr>
          <w:sz w:val="24"/>
        </w:rPr>
        <w:t xml:space="preserve"> </w:t>
      </w:r>
      <w:r w:rsidR="00DA4398" w:rsidRPr="000D0750">
        <w:rPr>
          <w:sz w:val="24"/>
        </w:rPr>
        <w:t xml:space="preserve">How do you think the person can contribute to </w:t>
      </w:r>
      <w:r>
        <w:rPr>
          <w:sz w:val="24"/>
        </w:rPr>
        <w:t>his/her</w:t>
      </w:r>
      <w:r w:rsidR="00DA4398" w:rsidRPr="000D0750">
        <w:rPr>
          <w:sz w:val="24"/>
        </w:rPr>
        <w:t xml:space="preserve"> field? How does this scholarship contribu</w:t>
      </w:r>
      <w:r>
        <w:rPr>
          <w:sz w:val="24"/>
        </w:rPr>
        <w:t xml:space="preserve">te to the applicant’s growth? </w:t>
      </w:r>
      <w:r>
        <w:rPr>
          <w:sz w:val="24"/>
        </w:rPr>
        <w:br/>
      </w:r>
    </w:p>
    <w:p w14:paraId="1BA105C3" w14:textId="77777777" w:rsidR="004B7DBB" w:rsidRDefault="004B7DBB" w:rsidP="004B7DBB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  <w:r>
        <w:rPr>
          <w:sz w:val="24"/>
        </w:rPr>
        <w:t>Thank you.</w:t>
      </w:r>
    </w:p>
    <w:p w14:paraId="0B66D7B2" w14:textId="77777777" w:rsidR="004B7DBB" w:rsidRDefault="004B7DBB" w:rsidP="004B7DBB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</w:p>
    <w:p w14:paraId="036D7094" w14:textId="77777777" w:rsidR="004B7DBB" w:rsidRDefault="004B7DBB" w:rsidP="004B7DBB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tLeast"/>
        <w:ind w:left="-720" w:right="-720"/>
        <w:rPr>
          <w:sz w:val="24"/>
        </w:rPr>
      </w:pPr>
      <w:r>
        <w:rPr>
          <w:sz w:val="24"/>
        </w:rPr>
        <w:t>How long have you known the applicant and in what capacity?</w:t>
      </w:r>
      <w:r>
        <w:rPr>
          <w:sz w:val="24"/>
          <w:u w:val="single"/>
        </w:rPr>
        <w:t xml:space="preserve">                                                                                      </w:t>
      </w:r>
      <w:r>
        <w:rPr>
          <w:sz w:val="24"/>
        </w:rPr>
        <w:t xml:space="preserve">                        _____________________________________________________________________________</w:t>
      </w:r>
    </w:p>
    <w:p w14:paraId="188497FD" w14:textId="77777777" w:rsidR="004B7DBB" w:rsidRDefault="004B7DBB" w:rsidP="004B7DBB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tLeast"/>
        <w:ind w:left="-720" w:right="-720"/>
        <w:rPr>
          <w:sz w:val="24"/>
        </w:rPr>
      </w:pPr>
      <w:r>
        <w:rPr>
          <w:sz w:val="24"/>
        </w:rPr>
        <w:t>Comments: (Attach additional pages, if necessary)</w:t>
      </w:r>
    </w:p>
    <w:p w14:paraId="31C77D8F" w14:textId="77777777" w:rsidR="004B7DBB" w:rsidRDefault="004B7DBB" w:rsidP="004B7DBB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tLeast"/>
        <w:ind w:left="-720" w:right="-720"/>
        <w:rPr>
          <w:sz w:val="24"/>
        </w:rPr>
      </w:pPr>
      <w:r>
        <w:rPr>
          <w:sz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D2896B6" w14:textId="77777777" w:rsidR="004B7DBB" w:rsidRDefault="004B7DBB" w:rsidP="004B7DBB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tLeast"/>
        <w:ind w:left="-720" w:right="-720"/>
        <w:rPr>
          <w:sz w:val="24"/>
        </w:rPr>
      </w:pPr>
      <w:r>
        <w:rPr>
          <w:sz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92AB410" w14:textId="77777777" w:rsidR="004B7DBB" w:rsidRDefault="004B7DBB" w:rsidP="004B7DBB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tLeast"/>
        <w:ind w:left="-720" w:right="-720"/>
        <w:rPr>
          <w:sz w:val="24"/>
        </w:rPr>
      </w:pPr>
    </w:p>
    <w:p w14:paraId="664A8B86" w14:textId="77777777" w:rsidR="004B7DBB" w:rsidRDefault="004B7DBB" w:rsidP="004B7DBB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  <w:r>
        <w:rPr>
          <w:sz w:val="24"/>
        </w:rPr>
        <w:t>Recommendation issued by: (Please Print)___________________________________________</w:t>
      </w:r>
    </w:p>
    <w:p w14:paraId="54D778FB" w14:textId="77777777" w:rsidR="004B7DBB" w:rsidRDefault="004B7DBB" w:rsidP="004B7DBB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</w:p>
    <w:p w14:paraId="69492533" w14:textId="77777777" w:rsidR="004B7DBB" w:rsidRDefault="004B7DBB" w:rsidP="004B7DBB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  <w:r>
        <w:rPr>
          <w:sz w:val="24"/>
        </w:rPr>
        <w:t>Title/Position:__________________________________________________________________</w:t>
      </w:r>
    </w:p>
    <w:p w14:paraId="36250492" w14:textId="77777777" w:rsidR="004B7DBB" w:rsidRDefault="004B7DBB" w:rsidP="004B7DBB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</w:p>
    <w:p w14:paraId="452D3639" w14:textId="77777777" w:rsidR="004B7DBB" w:rsidRDefault="004B7DBB" w:rsidP="004B7DBB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  <w:r>
        <w:rPr>
          <w:sz w:val="24"/>
        </w:rPr>
        <w:t>Institution:_____________________________________________________________________</w:t>
      </w:r>
    </w:p>
    <w:p w14:paraId="7285F2BC" w14:textId="77777777" w:rsidR="004B7DBB" w:rsidRDefault="004B7DBB" w:rsidP="004B7DBB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</w:p>
    <w:p w14:paraId="17BE01D2" w14:textId="77777777" w:rsidR="004B7DBB" w:rsidRDefault="004B7DBB" w:rsidP="00DA4398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24"/>
        </w:rPr>
      </w:pPr>
      <w:r>
        <w:rPr>
          <w:sz w:val="24"/>
        </w:rPr>
        <w:t>Signature:_____________________________________________________________________</w:t>
      </w:r>
    </w:p>
    <w:p w14:paraId="6F58A1F0" w14:textId="77777777" w:rsidR="00DA4398" w:rsidRPr="000D0750" w:rsidRDefault="00DA4398" w:rsidP="00DA4398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-720" w:right="-720"/>
        <w:rPr>
          <w:sz w:val="16"/>
          <w:szCs w:val="16"/>
        </w:rPr>
      </w:pPr>
    </w:p>
    <w:p w14:paraId="36496D6C" w14:textId="6E446A42" w:rsidR="00DA4398" w:rsidRPr="00DA4398" w:rsidRDefault="00D00002" w:rsidP="00DA4398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-720" w:right="-990"/>
        <w:rPr>
          <w:sz w:val="12"/>
          <w:szCs w:val="12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0EC65E4" wp14:editId="62082A1C">
                <wp:simplePos x="0" y="0"/>
                <wp:positionH relativeFrom="column">
                  <wp:posOffset>5031740</wp:posOffset>
                </wp:positionH>
                <wp:positionV relativeFrom="paragraph">
                  <wp:posOffset>142875</wp:posOffset>
                </wp:positionV>
                <wp:extent cx="148590" cy="148590"/>
                <wp:effectExtent l="12065" t="5715" r="10795" b="7620"/>
                <wp:wrapNone/>
                <wp:docPr id="3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859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CB916D" id="Rectangle 12" o:spid="_x0000_s1026" style="position:absolute;margin-left:396.2pt;margin-top:11.25pt;width:11.7pt;height:11.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"/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80DC75A" wp14:editId="0CBF7D26">
                <wp:simplePos x="0" y="0"/>
                <wp:positionH relativeFrom="column">
                  <wp:posOffset>6071235</wp:posOffset>
                </wp:positionH>
                <wp:positionV relativeFrom="paragraph">
                  <wp:posOffset>142875</wp:posOffset>
                </wp:positionV>
                <wp:extent cx="148590" cy="148590"/>
                <wp:effectExtent l="13335" t="5715" r="9525" b="7620"/>
                <wp:wrapNone/>
                <wp:docPr id="2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859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A58BEA" id="Rectangle 15" o:spid="_x0000_s1026" style="position:absolute;margin-left:478.05pt;margin-top:11.25pt;width:11.7pt;height:11.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"/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3A59445" wp14:editId="25945536">
                <wp:simplePos x="0" y="0"/>
                <wp:positionH relativeFrom="column">
                  <wp:posOffset>5468620</wp:posOffset>
                </wp:positionH>
                <wp:positionV relativeFrom="paragraph">
                  <wp:posOffset>142875</wp:posOffset>
                </wp:positionV>
                <wp:extent cx="148590" cy="148590"/>
                <wp:effectExtent l="10795" t="5715" r="12065" b="7620"/>
                <wp:wrapNone/>
                <wp:docPr id="1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859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EAC6CE" id="Rectangle 14" o:spid="_x0000_s1026" style="position:absolute;margin-left:430.6pt;margin-top:11.25pt;width:11.7pt;height:11.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"/>
            </w:pict>
          </mc:Fallback>
        </mc:AlternateContent>
      </w:r>
      <w:r w:rsidR="000D0750" w:rsidRPr="000D0750">
        <w:rPr>
          <w:noProof/>
          <w:sz w:val="16"/>
          <w:szCs w:val="16"/>
        </w:rPr>
        <w:br/>
      </w:r>
      <w:r w:rsidR="00DA4398">
        <w:rPr>
          <w:sz w:val="24"/>
        </w:rPr>
        <w:t xml:space="preserve">If your applicant is selected, will you be willing to present them at the awards ceremony?     </w:t>
      </w:r>
      <w:r w:rsidR="00DA4398" w:rsidRPr="00DA4398">
        <w:rPr>
          <w:sz w:val="22"/>
          <w:szCs w:val="22"/>
        </w:rPr>
        <w:t xml:space="preserve"> Yes      Maybe      No</w:t>
      </w:r>
      <w:r w:rsidR="00DA4398">
        <w:rPr>
          <w:sz w:val="24"/>
        </w:rPr>
        <w:br/>
      </w:r>
    </w:p>
    <w:p w14:paraId="39F79E2E" w14:textId="77777777" w:rsidR="00DA4398" w:rsidRDefault="00DA4398" w:rsidP="00DA4398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-720" w:right="-990"/>
        <w:rPr>
          <w:sz w:val="22"/>
          <w:szCs w:val="22"/>
        </w:rPr>
      </w:pPr>
      <w:r w:rsidRPr="00DA4398">
        <w:rPr>
          <w:sz w:val="22"/>
          <w:szCs w:val="22"/>
        </w:rPr>
        <w:t>If so</w:t>
      </w:r>
      <w:r w:rsidR="000D0750">
        <w:rPr>
          <w:sz w:val="22"/>
          <w:szCs w:val="22"/>
        </w:rPr>
        <w:t>,</w:t>
      </w:r>
      <w:r w:rsidRPr="00DA4398">
        <w:rPr>
          <w:sz w:val="22"/>
          <w:szCs w:val="22"/>
        </w:rPr>
        <w:t xml:space="preserve"> please provide your contact information below:</w:t>
      </w:r>
      <w:r>
        <w:rPr>
          <w:sz w:val="22"/>
          <w:szCs w:val="22"/>
        </w:rPr>
        <w:br/>
      </w:r>
      <w:r w:rsidRPr="00DA4398">
        <w:rPr>
          <w:sz w:val="12"/>
          <w:szCs w:val="12"/>
        </w:rPr>
        <w:br/>
      </w:r>
      <w:r>
        <w:rPr>
          <w:sz w:val="22"/>
          <w:szCs w:val="22"/>
        </w:rPr>
        <w:t>Full Name: _______________________________________________________________</w:t>
      </w:r>
      <w:r w:rsidR="000D0750">
        <w:rPr>
          <w:sz w:val="22"/>
          <w:szCs w:val="22"/>
        </w:rPr>
        <w:t>_</w:t>
      </w:r>
      <w:r>
        <w:rPr>
          <w:sz w:val="22"/>
          <w:szCs w:val="22"/>
        </w:rPr>
        <w:t>____</w:t>
      </w:r>
    </w:p>
    <w:p w14:paraId="6B7C0B4C" w14:textId="77777777" w:rsidR="00FF5ED8" w:rsidRPr="00DA4398" w:rsidRDefault="00DA4398" w:rsidP="00DA4398">
      <w:pPr>
        <w:tabs>
          <w:tab w:val="left" w:pos="-2160"/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-720" w:right="-990"/>
        <w:rPr>
          <w:sz w:val="22"/>
          <w:szCs w:val="22"/>
        </w:rPr>
      </w:pPr>
      <w:r w:rsidRPr="00DA4398">
        <w:rPr>
          <w:sz w:val="22"/>
          <w:szCs w:val="22"/>
        </w:rPr>
        <w:t xml:space="preserve">Phone: (____)  </w:t>
      </w:r>
      <w:r>
        <w:rPr>
          <w:sz w:val="22"/>
          <w:szCs w:val="22"/>
        </w:rPr>
        <w:t>______________</w:t>
      </w:r>
      <w:r w:rsidRPr="00DA4398">
        <w:rPr>
          <w:sz w:val="22"/>
          <w:szCs w:val="22"/>
        </w:rPr>
        <w:t xml:space="preserve">     </w:t>
      </w:r>
      <w:r>
        <w:rPr>
          <w:sz w:val="22"/>
          <w:szCs w:val="22"/>
        </w:rPr>
        <w:tab/>
        <w:t>Email: _______________________________________</w:t>
      </w:r>
      <w:r>
        <w:rPr>
          <w:sz w:val="22"/>
          <w:szCs w:val="22"/>
        </w:rPr>
        <w:br/>
        <w:t>Mailing Address: _______________________________________________________________</w:t>
      </w:r>
    </w:p>
    <w:sectPr w:rsidR="00FF5ED8" w:rsidRPr="00DA4398" w:rsidSect="000D0750">
      <w:pgSz w:w="12240" w:h="15840"/>
      <w:pgMar w:top="1080" w:right="1440" w:bottom="81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A3577"/>
    <w:multiLevelType w:val="hybridMultilevel"/>
    <w:tmpl w:val="74E4A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E3133"/>
    <w:multiLevelType w:val="singleLevel"/>
    <w:tmpl w:val="63947A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0FA0207E"/>
    <w:multiLevelType w:val="hybridMultilevel"/>
    <w:tmpl w:val="57FE234E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1BD74A4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2375174"/>
    <w:multiLevelType w:val="singleLevel"/>
    <w:tmpl w:val="29F27314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5" w15:restartNumberingAfterBreak="0">
    <w:nsid w:val="3BE57145"/>
    <w:multiLevelType w:val="hybridMultilevel"/>
    <w:tmpl w:val="6ABAD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330B83"/>
    <w:multiLevelType w:val="hybridMultilevel"/>
    <w:tmpl w:val="8E76C93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5769153C"/>
    <w:multiLevelType w:val="hybridMultilevel"/>
    <w:tmpl w:val="FF12F856"/>
    <w:lvl w:ilvl="0" w:tplc="1E0C1F08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5E6C2141"/>
    <w:multiLevelType w:val="hybridMultilevel"/>
    <w:tmpl w:val="D896803C"/>
    <w:lvl w:ilvl="0" w:tplc="1E0C1F0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DB17EB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D283BF5"/>
    <w:multiLevelType w:val="hybridMultilevel"/>
    <w:tmpl w:val="0526DC88"/>
    <w:lvl w:ilvl="0" w:tplc="6158D36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3"/>
  </w:num>
  <w:num w:numId="5">
    <w:abstractNumId w:val="2"/>
  </w:num>
  <w:num w:numId="6">
    <w:abstractNumId w:val="7"/>
  </w:num>
  <w:num w:numId="7">
    <w:abstractNumId w:val="8"/>
  </w:num>
  <w:num w:numId="8">
    <w:abstractNumId w:val="6"/>
  </w:num>
  <w:num w:numId="9">
    <w:abstractNumId w:val="5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CAgtjM3MLczNTSyUdpeDU4uLM/DyQAkPjWgDYwX3hLQAAAA=="/>
  </w:docVars>
  <w:rsids>
    <w:rsidRoot w:val="00D23E32"/>
    <w:rsid w:val="0000075B"/>
    <w:rsid w:val="000246E8"/>
    <w:rsid w:val="000752FE"/>
    <w:rsid w:val="000B0F6E"/>
    <w:rsid w:val="000B73D4"/>
    <w:rsid w:val="000C77C2"/>
    <w:rsid w:val="000D0750"/>
    <w:rsid w:val="000D3012"/>
    <w:rsid w:val="000F403F"/>
    <w:rsid w:val="0010108C"/>
    <w:rsid w:val="001032AB"/>
    <w:rsid w:val="00145AD2"/>
    <w:rsid w:val="00146781"/>
    <w:rsid w:val="00196092"/>
    <w:rsid w:val="0023086E"/>
    <w:rsid w:val="00235A4A"/>
    <w:rsid w:val="002A37F5"/>
    <w:rsid w:val="0030372A"/>
    <w:rsid w:val="003727CC"/>
    <w:rsid w:val="003D525A"/>
    <w:rsid w:val="004011A9"/>
    <w:rsid w:val="00422B34"/>
    <w:rsid w:val="00453352"/>
    <w:rsid w:val="0047598C"/>
    <w:rsid w:val="004843C3"/>
    <w:rsid w:val="004B7DBB"/>
    <w:rsid w:val="004D1111"/>
    <w:rsid w:val="004E1A61"/>
    <w:rsid w:val="004E7288"/>
    <w:rsid w:val="004F0260"/>
    <w:rsid w:val="0051564F"/>
    <w:rsid w:val="0052769A"/>
    <w:rsid w:val="00552150"/>
    <w:rsid w:val="00562406"/>
    <w:rsid w:val="005838BE"/>
    <w:rsid w:val="005936C1"/>
    <w:rsid w:val="005A66E7"/>
    <w:rsid w:val="005C147F"/>
    <w:rsid w:val="005C2121"/>
    <w:rsid w:val="006603F6"/>
    <w:rsid w:val="006744B3"/>
    <w:rsid w:val="00687823"/>
    <w:rsid w:val="006C53E9"/>
    <w:rsid w:val="006C5A49"/>
    <w:rsid w:val="006F273A"/>
    <w:rsid w:val="0075277D"/>
    <w:rsid w:val="00773F65"/>
    <w:rsid w:val="007813DA"/>
    <w:rsid w:val="0078747E"/>
    <w:rsid w:val="0079514E"/>
    <w:rsid w:val="007A578E"/>
    <w:rsid w:val="0081760A"/>
    <w:rsid w:val="00844390"/>
    <w:rsid w:val="0085341A"/>
    <w:rsid w:val="0087136D"/>
    <w:rsid w:val="008B4AC1"/>
    <w:rsid w:val="008D1909"/>
    <w:rsid w:val="008F2810"/>
    <w:rsid w:val="008F5C82"/>
    <w:rsid w:val="00912062"/>
    <w:rsid w:val="00925B07"/>
    <w:rsid w:val="00987CD4"/>
    <w:rsid w:val="00991007"/>
    <w:rsid w:val="009C06AF"/>
    <w:rsid w:val="00A75077"/>
    <w:rsid w:val="00A7708C"/>
    <w:rsid w:val="00A84601"/>
    <w:rsid w:val="00AE4460"/>
    <w:rsid w:val="00AE53AA"/>
    <w:rsid w:val="00AF2C4D"/>
    <w:rsid w:val="00B11EE3"/>
    <w:rsid w:val="00B16800"/>
    <w:rsid w:val="00B22F24"/>
    <w:rsid w:val="00B44E2A"/>
    <w:rsid w:val="00B506C8"/>
    <w:rsid w:val="00B51191"/>
    <w:rsid w:val="00B91C1D"/>
    <w:rsid w:val="00BA23DD"/>
    <w:rsid w:val="00BA2A4B"/>
    <w:rsid w:val="00BA2F1D"/>
    <w:rsid w:val="00BB7F73"/>
    <w:rsid w:val="00BE093C"/>
    <w:rsid w:val="00BF7FF9"/>
    <w:rsid w:val="00C36AD6"/>
    <w:rsid w:val="00C50E42"/>
    <w:rsid w:val="00C52A1D"/>
    <w:rsid w:val="00C6160E"/>
    <w:rsid w:val="00CD3B4D"/>
    <w:rsid w:val="00CF2A20"/>
    <w:rsid w:val="00D00002"/>
    <w:rsid w:val="00D23E32"/>
    <w:rsid w:val="00D3086B"/>
    <w:rsid w:val="00D31C77"/>
    <w:rsid w:val="00D46BA0"/>
    <w:rsid w:val="00D818CE"/>
    <w:rsid w:val="00DA4398"/>
    <w:rsid w:val="00DD5E21"/>
    <w:rsid w:val="00E41F7C"/>
    <w:rsid w:val="00E45D18"/>
    <w:rsid w:val="00EE1C5D"/>
    <w:rsid w:val="00EE5E7F"/>
    <w:rsid w:val="00F06AD4"/>
    <w:rsid w:val="00F342EC"/>
    <w:rsid w:val="00F567F7"/>
    <w:rsid w:val="00F73400"/>
    <w:rsid w:val="00F87E00"/>
    <w:rsid w:val="00FB55A8"/>
    <w:rsid w:val="00FC5767"/>
    <w:rsid w:val="00FE3E72"/>
    <w:rsid w:val="00FF5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F520C3"/>
  <w15:chartTrackingRefBased/>
  <w15:docId w15:val="{1D4C5FFA-F8A8-4CAC-B3EC-4BFA16127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3E32"/>
  </w:style>
  <w:style w:type="paragraph" w:styleId="Heading1">
    <w:name w:val="heading 1"/>
    <w:basedOn w:val="Normal"/>
    <w:next w:val="Normal"/>
    <w:qFormat/>
    <w:rsid w:val="00D23E32"/>
    <w:pPr>
      <w:keepNext/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ind w:left="1440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D23E32"/>
    <w:pPr>
      <w:keepNext/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ind w:left="2160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D23E32"/>
    <w:pPr>
      <w:keepNext/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outlineLvl w:val="2"/>
    </w:pPr>
    <w:rPr>
      <w:sz w:val="48"/>
    </w:rPr>
  </w:style>
  <w:style w:type="paragraph" w:styleId="Heading4">
    <w:name w:val="heading 4"/>
    <w:basedOn w:val="Normal"/>
    <w:next w:val="Normal"/>
    <w:qFormat/>
    <w:rsid w:val="00D23E32"/>
    <w:pPr>
      <w:keepNext/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outlineLvl w:val="3"/>
    </w:pPr>
    <w:rPr>
      <w:b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PDefaults">
    <w:name w:val="WP Defaults"/>
    <w:basedOn w:val="Normal"/>
    <w:rsid w:val="00D23E32"/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</w:pPr>
    <w:rPr>
      <w:sz w:val="24"/>
    </w:rPr>
  </w:style>
  <w:style w:type="paragraph" w:styleId="BodyTextIndent">
    <w:name w:val="Body Text Indent"/>
    <w:basedOn w:val="Normal"/>
    <w:rsid w:val="00D23E32"/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ind w:left="2160" w:hanging="720"/>
    </w:pPr>
    <w:rPr>
      <w:sz w:val="24"/>
    </w:rPr>
  </w:style>
  <w:style w:type="paragraph" w:styleId="BodyText">
    <w:name w:val="Body Text"/>
    <w:basedOn w:val="Normal"/>
    <w:rsid w:val="00D23E32"/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</w:pPr>
    <w:rPr>
      <w:b/>
      <w:sz w:val="24"/>
    </w:rPr>
  </w:style>
  <w:style w:type="character" w:styleId="Hyperlink">
    <w:name w:val="Hyperlink"/>
    <w:rsid w:val="00912062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6C53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C53E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773F6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616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nainc.org/reach/scholarships/" TargetMode="External"/><Relationship Id="rId3" Type="http://schemas.openxmlformats.org/officeDocument/2006/relationships/styles" Target="styles.xml"/><Relationship Id="rId7" Type="http://schemas.openxmlformats.org/officeDocument/2006/relationships/hyperlink" Target="https://docs.google.com/forms/d/e/1FAIpQLSdyMLScgJKkb2A67ArNbyBzwn_AobQPeLIovPyWaFD1MxNM2A/viewfor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16C9A3-FAAE-42AB-A6A7-2B94635750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0</TotalTime>
  <Pages>3</Pages>
  <Words>628</Words>
  <Characters>6285</Characters>
  <Application>Microsoft Office Word</Application>
  <DocSecurity>0</DocSecurity>
  <Lines>52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NA / Ivan A</vt:lpstr>
    </vt:vector>
  </TitlesOfParts>
  <Company>SINA</Company>
  <LinksUpToDate>false</LinksUpToDate>
  <CharactersWithSpaces>6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A / Ivan A</dc:title>
  <dc:subject/>
  <dc:creator>iquiros</dc:creator>
  <cp:keywords/>
  <cp:lastModifiedBy>Torres, Linda I.</cp:lastModifiedBy>
  <cp:revision>8</cp:revision>
  <cp:lastPrinted>2021-01-12T17:36:00Z</cp:lastPrinted>
  <dcterms:created xsi:type="dcterms:W3CDTF">2021-10-13T19:35:00Z</dcterms:created>
  <dcterms:modified xsi:type="dcterms:W3CDTF">2021-10-21T14:18:00Z</dcterms:modified>
</cp:coreProperties>
</file>